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color2="#ffd966 [1943]" focusposition=".5,.5" focussize="" type="gradientRadial"/>
    </v:background>
  </w:background>
  <w:body>
    <w:sdt>
      <w:sdtPr>
        <w:id w:val="-1011912611"/>
        <w:docPartObj>
          <w:docPartGallery w:val="Cover Pages"/>
          <w:docPartUnique/>
        </w:docPartObj>
      </w:sdtPr>
      <w:sdtEndPr/>
      <w:sdtContent>
        <w:p w:rsidR="0022340A" w:rsidRDefault="0022340A"/>
        <w:tbl>
          <w:tblPr>
            <w:tblpPr w:leftFromText="187" w:rightFromText="187" w:horzAnchor="margin" w:tblpXSpec="center" w:tblpY="2881"/>
            <w:tblW w:w="4988" w:type="pct"/>
            <w:tblBorders>
              <w:left w:val="single" w:sz="12" w:space="0" w:color="5B9BD5" w:themeColor="accent1"/>
            </w:tblBorders>
            <w:tblCellMar>
              <w:left w:w="144" w:type="dxa"/>
              <w:right w:w="115" w:type="dxa"/>
            </w:tblCellMar>
            <w:tblLook w:val="04A0" w:firstRow="1" w:lastRow="0" w:firstColumn="1" w:lastColumn="0" w:noHBand="0" w:noVBand="1"/>
          </w:tblPr>
          <w:tblGrid>
            <w:gridCol w:w="9323"/>
          </w:tblGrid>
          <w:tr w:rsidR="0022340A" w:rsidTr="0022340A">
            <w:tc>
              <w:tcPr>
                <w:tcW w:w="9322" w:type="dxa"/>
                <w:tcMar>
                  <w:top w:w="216" w:type="dxa"/>
                  <w:left w:w="115" w:type="dxa"/>
                  <w:bottom w:w="216" w:type="dxa"/>
                  <w:right w:w="115" w:type="dxa"/>
                </w:tcMar>
              </w:tcPr>
              <w:p w:rsidR="0022340A" w:rsidRDefault="0022340A">
                <w:pPr>
                  <w:pStyle w:val="NoSpacing"/>
                  <w:rPr>
                    <w:color w:val="2E74B5" w:themeColor="accent1" w:themeShade="BF"/>
                    <w:sz w:val="24"/>
                  </w:rPr>
                </w:pPr>
              </w:p>
            </w:tc>
          </w:tr>
          <w:tr w:rsidR="0022340A" w:rsidTr="0022340A">
            <w:tc>
              <w:tcPr>
                <w:tcW w:w="9322" w:type="dxa"/>
              </w:tcPr>
              <w:p w:rsidR="0022340A" w:rsidRDefault="0022340A">
                <w:pPr>
                  <w:pStyle w:val="NoSpacing"/>
                  <w:spacing w:line="216" w:lineRule="auto"/>
                  <w:rPr>
                    <w:rFonts w:asciiTheme="majorHAnsi" w:eastAsiaTheme="majorEastAsia" w:hAnsiTheme="majorHAnsi" w:cstheme="majorBidi"/>
                    <w:color w:val="5B9BD5" w:themeColor="accent1"/>
                    <w:sz w:val="88"/>
                    <w:szCs w:val="88"/>
                  </w:rPr>
                </w:pPr>
              </w:p>
            </w:tc>
          </w:tr>
          <w:tr w:rsidR="0022340A" w:rsidTr="0022340A">
            <w:tc>
              <w:tcPr>
                <w:tcW w:w="9322" w:type="dxa"/>
                <w:tcMar>
                  <w:top w:w="216" w:type="dxa"/>
                  <w:left w:w="115" w:type="dxa"/>
                  <w:bottom w:w="216" w:type="dxa"/>
                  <w:right w:w="115" w:type="dxa"/>
                </w:tcMar>
              </w:tcPr>
              <w:p w:rsidR="0022340A" w:rsidRDefault="0022340A" w:rsidP="0022340A">
                <w:pPr>
                  <w:pStyle w:val="Title"/>
                </w:pPr>
                <w:r>
                  <w:t xml:space="preserve">LEGENDS OF </w:t>
                </w:r>
                <w:r w:rsidRPr="00363A28">
                  <w:rPr>
                    <w:noProof/>
                  </w:rPr>
                  <w:t>KAURE :</w:t>
                </w:r>
                <w:r w:rsidR="00363A28" w:rsidRPr="00363A28">
                  <w:rPr>
                    <w:noProof/>
                  </w:rPr>
                  <w:t xml:space="preserve"> </w:t>
                </w:r>
                <w:r w:rsidRPr="00363A28">
                  <w:rPr>
                    <w:noProof/>
                  </w:rPr>
                  <w:t>WOLVES</w:t>
                </w:r>
              </w:p>
              <w:p w:rsidR="0022340A" w:rsidRDefault="0022340A" w:rsidP="0022340A">
                <w:pPr>
                  <w:pStyle w:val="Title"/>
                </w:pPr>
              </w:p>
              <w:p w:rsidR="0022340A" w:rsidRPr="0022340A" w:rsidRDefault="0022340A" w:rsidP="0022340A">
                <w:pPr>
                  <w:pStyle w:val="Style1"/>
                  <w:jc w:val="both"/>
                </w:pPr>
                <w:r>
                  <w:t>DOVE KEELMAN</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22340A">
            <w:tc>
              <w:tcPr>
                <w:tcW w:w="7221" w:type="dxa"/>
                <w:tcMar>
                  <w:top w:w="216" w:type="dxa"/>
                  <w:left w:w="115" w:type="dxa"/>
                  <w:bottom w:w="216" w:type="dxa"/>
                  <w:right w:w="115" w:type="dxa"/>
                </w:tcMar>
              </w:tcPr>
              <w:sdt>
                <w:sdtPr>
                  <w:rPr>
                    <w:noProof/>
                    <w:color w:val="5B9BD5" w:themeColor="accent1"/>
                    <w:sz w:val="28"/>
                    <w:szCs w:val="28"/>
                  </w:rPr>
                  <w:alias w:val="Author"/>
                  <w:id w:val="13406928"/>
                  <w:placeholder>
                    <w:docPart w:val="9462710C772742558B704A1AD051A726"/>
                  </w:placeholder>
                  <w:dataBinding w:prefixMappings="xmlns:ns0='http://schemas.openxmlformats.org/package/2006/metadata/core-properties' xmlns:ns1='http://purl.org/dc/elements/1.1/'" w:xpath="/ns0:coreProperties[1]/ns1:creator[1]" w:storeItemID="{6C3C8BC8-F283-45AE-878A-BAB7291924A1}"/>
                  <w:text/>
                </w:sdtPr>
                <w:sdtEndPr/>
                <w:sdtContent>
                  <w:p w:rsidR="0022340A" w:rsidRDefault="00101C1F">
                    <w:pPr>
                      <w:pStyle w:val="NoSpacing"/>
                      <w:rPr>
                        <w:color w:val="5B9BD5" w:themeColor="accent1"/>
                        <w:sz w:val="28"/>
                        <w:szCs w:val="28"/>
                      </w:rPr>
                    </w:pPr>
                    <w:r>
                      <w:rPr>
                        <w:noProof/>
                        <w:color w:val="5B9BD5" w:themeColor="accent1"/>
                        <w:sz w:val="28"/>
                        <w:szCs w:val="28"/>
                      </w:rPr>
                      <w:t>sandrine alouidor</w:t>
                    </w:r>
                  </w:p>
                </w:sdtContent>
              </w:sdt>
              <w:sdt>
                <w:sdtPr>
                  <w:rPr>
                    <w:color w:val="5B9BD5" w:themeColor="accent1"/>
                    <w:sz w:val="28"/>
                    <w:szCs w:val="28"/>
                  </w:rPr>
                  <w:alias w:val="Date"/>
                  <w:tag w:val="Date"/>
                  <w:id w:val="13406932"/>
                  <w:placeholder>
                    <w:docPart w:val="7BC08253AB3F460DB4B9B8D70DB00B12"/>
                  </w:placeholder>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2340A" w:rsidRDefault="0022340A">
                    <w:pPr>
                      <w:pStyle w:val="NoSpacing"/>
                      <w:rPr>
                        <w:color w:val="5B9BD5" w:themeColor="accent1"/>
                        <w:sz w:val="28"/>
                        <w:szCs w:val="28"/>
                      </w:rPr>
                    </w:pPr>
                    <w:r>
                      <w:rPr>
                        <w:color w:val="5B9BD5" w:themeColor="accent1"/>
                        <w:sz w:val="28"/>
                        <w:szCs w:val="28"/>
                      </w:rPr>
                      <w:t>[Date]</w:t>
                    </w:r>
                  </w:p>
                </w:sdtContent>
              </w:sdt>
              <w:p w:rsidR="0022340A" w:rsidRDefault="0022340A">
                <w:pPr>
                  <w:pStyle w:val="NoSpacing"/>
                  <w:rPr>
                    <w:color w:val="5B9BD5" w:themeColor="accent1"/>
                  </w:rPr>
                </w:pPr>
              </w:p>
            </w:tc>
          </w:tr>
        </w:tbl>
        <w:p w:rsidR="0022340A" w:rsidRDefault="0022340A">
          <w:r>
            <w:br w:type="page"/>
          </w:r>
        </w:p>
      </w:sdtContent>
    </w:sdt>
    <w:p w:rsidR="005438B5" w:rsidRDefault="0022340A" w:rsidP="0022340A">
      <w:pPr>
        <w:pStyle w:val="Heading1"/>
      </w:pPr>
      <w:r>
        <w:lastRenderedPageBreak/>
        <w:t>CHARACTERS</w:t>
      </w:r>
    </w:p>
    <w:p w:rsidR="0022340A" w:rsidRDefault="0022340A" w:rsidP="0022340A">
      <w:pPr>
        <w:rPr>
          <w:caps/>
        </w:rPr>
      </w:pPr>
    </w:p>
    <w:p w:rsidR="0022340A" w:rsidRDefault="0022340A" w:rsidP="0022340A">
      <w:pPr>
        <w:rPr>
          <w:caps/>
        </w:rPr>
      </w:pPr>
    </w:p>
    <w:p w:rsidR="0022340A" w:rsidRDefault="0022340A" w:rsidP="0022340A">
      <w:pPr>
        <w:rPr>
          <w:caps/>
        </w:rPr>
      </w:pPr>
      <w:r>
        <w:rPr>
          <w:caps/>
        </w:rPr>
        <w:t xml:space="preserve"> Cats call all other </w:t>
      </w:r>
      <w:r w:rsidRPr="0022340A">
        <w:rPr>
          <w:caps/>
          <w:noProof/>
        </w:rPr>
        <w:t>speci</w:t>
      </w:r>
      <w:r>
        <w:rPr>
          <w:caps/>
          <w:noProof/>
        </w:rPr>
        <w:t>E</w:t>
      </w:r>
      <w:r w:rsidRPr="0022340A">
        <w:rPr>
          <w:caps/>
          <w:noProof/>
        </w:rPr>
        <w:t>s</w:t>
      </w:r>
      <w:r>
        <w:rPr>
          <w:caps/>
        </w:rPr>
        <w:t xml:space="preserve"> by human names</w:t>
      </w:r>
      <w:proofErr w:type="gramStart"/>
      <w:r>
        <w:rPr>
          <w:caps/>
        </w:rPr>
        <w:t xml:space="preserve">. </w:t>
      </w:r>
      <w:proofErr w:type="gramEnd"/>
      <w:r>
        <w:rPr>
          <w:caps/>
        </w:rPr>
        <w:t xml:space="preserve">Weasels, wolves, cats, and dogs usually have </w:t>
      </w:r>
      <w:proofErr w:type="spellStart"/>
      <w:r>
        <w:rPr>
          <w:caps/>
        </w:rPr>
        <w:t>a</w:t>
      </w:r>
      <w:proofErr w:type="spellEnd"/>
      <w:r>
        <w:rPr>
          <w:caps/>
        </w:rPr>
        <w:t xml:space="preserve"> extra human name</w:t>
      </w:r>
    </w:p>
    <w:p w:rsidR="0022340A" w:rsidRDefault="0022340A" w:rsidP="0022340A">
      <w:pPr>
        <w:rPr>
          <w:caps/>
        </w:rPr>
      </w:pPr>
      <w:r>
        <w:rPr>
          <w:caps/>
        </w:rPr>
        <w:t xml:space="preserve">WOLVES –part </w:t>
      </w:r>
      <w:r w:rsidRPr="007776FF">
        <w:rPr>
          <w:caps/>
          <w:noProof/>
        </w:rPr>
        <w:t>one:</w:t>
      </w:r>
      <w:r>
        <w:rPr>
          <w:caps/>
        </w:rPr>
        <w:t xml:space="preserve"> </w:t>
      </w:r>
      <w:r w:rsidRPr="00A96135">
        <w:rPr>
          <w:caps/>
          <w:noProof/>
        </w:rPr>
        <w:t>quest</w:t>
      </w:r>
    </w:p>
    <w:p w:rsidR="0022340A" w:rsidRDefault="0022340A" w:rsidP="0022340A">
      <w:pPr>
        <w:rPr>
          <w:caps/>
        </w:rPr>
      </w:pPr>
    </w:p>
    <w:p w:rsidR="007776FF" w:rsidRDefault="007776FF" w:rsidP="0022340A">
      <w:pPr>
        <w:rPr>
          <w:caps/>
        </w:rPr>
      </w:pPr>
      <w:r w:rsidRPr="007776FF">
        <w:rPr>
          <w:caps/>
          <w:noProof/>
        </w:rPr>
        <w:t>Narr</w:t>
      </w:r>
      <w:r>
        <w:rPr>
          <w:caps/>
          <w:noProof/>
        </w:rPr>
        <w:t>A</w:t>
      </w:r>
      <w:r w:rsidRPr="007776FF">
        <w:rPr>
          <w:caps/>
          <w:noProof/>
        </w:rPr>
        <w:t>tor</w:t>
      </w:r>
    </w:p>
    <w:p w:rsidR="0022340A" w:rsidRDefault="0022340A" w:rsidP="0022340A">
      <w:pPr>
        <w:rPr>
          <w:caps/>
        </w:rPr>
      </w:pPr>
      <w:proofErr w:type="gramStart"/>
      <w:r>
        <w:rPr>
          <w:caps/>
        </w:rPr>
        <w:t>Dove(</w:t>
      </w:r>
      <w:proofErr w:type="gramEnd"/>
      <w:r>
        <w:rPr>
          <w:caps/>
        </w:rPr>
        <w:t xml:space="preserve">Cindy) keelman – white </w:t>
      </w:r>
      <w:r w:rsidR="00363A28">
        <w:rPr>
          <w:caps/>
        </w:rPr>
        <w:t>she-</w:t>
      </w:r>
      <w:r>
        <w:rPr>
          <w:caps/>
        </w:rPr>
        <w:t>wolf with blue eyes</w:t>
      </w:r>
    </w:p>
    <w:p w:rsidR="007776FF" w:rsidRDefault="007776FF" w:rsidP="0022340A">
      <w:pPr>
        <w:rPr>
          <w:caps/>
          <w:noProof/>
        </w:rPr>
      </w:pPr>
      <w:r>
        <w:rPr>
          <w:caps/>
        </w:rPr>
        <w:t xml:space="preserve">Other </w:t>
      </w:r>
      <w:r w:rsidRPr="007776FF">
        <w:rPr>
          <w:caps/>
          <w:noProof/>
        </w:rPr>
        <w:t>Characters</w:t>
      </w:r>
      <w:r w:rsidR="00363A28">
        <w:rPr>
          <w:caps/>
          <w:noProof/>
        </w:rPr>
        <w:t>(order of importance)</w:t>
      </w:r>
    </w:p>
    <w:p w:rsidR="00363A28" w:rsidRDefault="00363A28" w:rsidP="0022340A">
      <w:pPr>
        <w:rPr>
          <w:caps/>
        </w:rPr>
      </w:pPr>
      <w:r>
        <w:rPr>
          <w:caps/>
          <w:noProof/>
        </w:rPr>
        <w:t>Wolves</w:t>
      </w:r>
    </w:p>
    <w:p w:rsidR="00363A28" w:rsidRDefault="0022340A" w:rsidP="00363A28">
      <w:proofErr w:type="gramStart"/>
      <w:r>
        <w:rPr>
          <w:caps/>
        </w:rPr>
        <w:t>willow</w:t>
      </w:r>
      <w:r w:rsidR="007776FF">
        <w:rPr>
          <w:caps/>
        </w:rPr>
        <w:t>(</w:t>
      </w:r>
      <w:proofErr w:type="gramEnd"/>
      <w:r w:rsidR="007776FF" w:rsidRPr="007776FF">
        <w:rPr>
          <w:caps/>
          <w:noProof/>
        </w:rPr>
        <w:t>Alyssa</w:t>
      </w:r>
      <w:r w:rsidR="007776FF">
        <w:rPr>
          <w:caps/>
        </w:rPr>
        <w:t xml:space="preserve">) Keelman </w:t>
      </w:r>
      <w:r>
        <w:rPr>
          <w:caps/>
        </w:rPr>
        <w:t xml:space="preserve">- white </w:t>
      </w:r>
      <w:r w:rsidR="00363A28">
        <w:rPr>
          <w:caps/>
        </w:rPr>
        <w:t xml:space="preserve">she- </w:t>
      </w:r>
      <w:r>
        <w:rPr>
          <w:caps/>
        </w:rPr>
        <w:t>wolf with a black ear</w:t>
      </w:r>
      <w:r w:rsidR="007776FF">
        <w:rPr>
          <w:caps/>
        </w:rPr>
        <w:t>(Dove’s sister)</w:t>
      </w:r>
      <w:r w:rsidR="00363A28" w:rsidRPr="00363A28">
        <w:t xml:space="preserve"> </w:t>
      </w:r>
    </w:p>
    <w:p w:rsidR="00363A28" w:rsidRPr="00363A28" w:rsidRDefault="00363A28" w:rsidP="00363A28">
      <w:pPr>
        <w:rPr>
          <w:caps/>
        </w:rPr>
      </w:pPr>
      <w:r w:rsidRPr="00363A28">
        <w:rPr>
          <w:caps/>
        </w:rPr>
        <w:t xml:space="preserve">FROST – </w:t>
      </w:r>
      <w:proofErr w:type="gramStart"/>
      <w:r w:rsidRPr="00363A28">
        <w:rPr>
          <w:caps/>
        </w:rPr>
        <w:t>WHITE  MALE</w:t>
      </w:r>
      <w:proofErr w:type="gramEnd"/>
      <w:r w:rsidRPr="00363A28">
        <w:rPr>
          <w:caps/>
        </w:rPr>
        <w:t xml:space="preserve"> WOLF WITH BLUE EYES(DOVE’S SECRET FATHER, CAPTURED BY CAMBYSES)</w:t>
      </w:r>
    </w:p>
    <w:p w:rsidR="00E54987" w:rsidRDefault="00363A28" w:rsidP="00E54987">
      <w:pPr>
        <w:rPr>
          <w:caps/>
          <w:noProof/>
        </w:rPr>
      </w:pPr>
      <w:r w:rsidRPr="00363A28">
        <w:rPr>
          <w:caps/>
        </w:rPr>
        <w:t>CLOUD- PALE GRAY SHE-WOLF WITH ONE BLACK EAR (DOVE’S MOTHER, CAPTURED BY CAMBYSES)</w:t>
      </w:r>
      <w:r w:rsidR="00E54987" w:rsidRPr="00E54987">
        <w:rPr>
          <w:caps/>
        </w:rPr>
        <w:t xml:space="preserve"> </w:t>
      </w:r>
      <w:proofErr w:type="gramStart"/>
      <w:r w:rsidR="00E54987">
        <w:rPr>
          <w:caps/>
        </w:rPr>
        <w:t>Tsunami(</w:t>
      </w:r>
      <w:proofErr w:type="gramEnd"/>
      <w:r w:rsidR="00E54987" w:rsidRPr="0022340A">
        <w:rPr>
          <w:caps/>
          <w:noProof/>
        </w:rPr>
        <w:t>sarah</w:t>
      </w:r>
      <w:r w:rsidR="00E54987">
        <w:rPr>
          <w:caps/>
          <w:noProof/>
        </w:rPr>
        <w:t xml:space="preserve">)  </w:t>
      </w:r>
      <w:r w:rsidR="00E54987" w:rsidRPr="0022340A">
        <w:rPr>
          <w:caps/>
          <w:noProof/>
        </w:rPr>
        <w:t>Harding</w:t>
      </w:r>
      <w:r w:rsidR="00E54987">
        <w:rPr>
          <w:caps/>
          <w:noProof/>
        </w:rPr>
        <w:t>- Queen of the wolf empire, red wolf with blue eyes</w:t>
      </w:r>
    </w:p>
    <w:p w:rsidR="00A96135" w:rsidRDefault="00A96135" w:rsidP="00A96135">
      <w:pPr>
        <w:rPr>
          <w:caps/>
          <w:noProof/>
        </w:rPr>
      </w:pPr>
      <w:r>
        <w:rPr>
          <w:caps/>
          <w:noProof/>
        </w:rPr>
        <w:t>RAINSTORM(fire</w:t>
      </w:r>
      <w:r w:rsidR="00D169A1">
        <w:rPr>
          <w:caps/>
          <w:noProof/>
        </w:rPr>
        <w:t>, VAl</w:t>
      </w:r>
      <w:r>
        <w:rPr>
          <w:caps/>
          <w:noProof/>
        </w:rPr>
        <w:t>)</w:t>
      </w:r>
      <w:r w:rsidR="00D169A1">
        <w:rPr>
          <w:caps/>
          <w:noProof/>
        </w:rPr>
        <w:t xml:space="preserve"> sangfroid</w:t>
      </w:r>
      <w:r>
        <w:rPr>
          <w:caps/>
          <w:noProof/>
        </w:rPr>
        <w:t xml:space="preserve"> - BLUE-GRAY  mals WOLF WITH blue </w:t>
      </w:r>
      <w:r w:rsidRPr="0022340A">
        <w:rPr>
          <w:caps/>
          <w:noProof/>
        </w:rPr>
        <w:t xml:space="preserve">eyes  </w:t>
      </w:r>
      <w:r>
        <w:rPr>
          <w:caps/>
          <w:noProof/>
        </w:rPr>
        <w:t xml:space="preserve"> and AN ABILITY TO MAKE FUR  GINGER. DUE TO HUMAN EDITING. Called Fire when ginger pelted</w:t>
      </w:r>
    </w:p>
    <w:p w:rsidR="0022340A" w:rsidRDefault="0022340A" w:rsidP="00363A28">
      <w:pPr>
        <w:rPr>
          <w:caps/>
        </w:rPr>
      </w:pPr>
    </w:p>
    <w:p w:rsidR="00E54987" w:rsidRDefault="0022340A" w:rsidP="00E54987">
      <w:pPr>
        <w:rPr>
          <w:caps/>
          <w:noProof/>
        </w:rPr>
      </w:pPr>
      <w:proofErr w:type="gramStart"/>
      <w:r>
        <w:rPr>
          <w:caps/>
        </w:rPr>
        <w:t>Shadow(</w:t>
      </w:r>
      <w:proofErr w:type="gramEnd"/>
      <w:r>
        <w:rPr>
          <w:caps/>
        </w:rPr>
        <w:t xml:space="preserve">tonya) harding- </w:t>
      </w:r>
      <w:r w:rsidRPr="00363A28">
        <w:rPr>
          <w:caps/>
          <w:noProof/>
        </w:rPr>
        <w:t>black</w:t>
      </w:r>
      <w:r w:rsidR="00363A28">
        <w:rPr>
          <w:caps/>
          <w:noProof/>
        </w:rPr>
        <w:t xml:space="preserve"> </w:t>
      </w:r>
      <w:r w:rsidR="00363A28" w:rsidRPr="00363A28">
        <w:rPr>
          <w:caps/>
          <w:noProof/>
        </w:rPr>
        <w:t>she</w:t>
      </w:r>
      <w:r w:rsidR="00363A28">
        <w:rPr>
          <w:caps/>
        </w:rPr>
        <w:t>-</w:t>
      </w:r>
      <w:r>
        <w:rPr>
          <w:caps/>
        </w:rPr>
        <w:t>wolf with green eyes</w:t>
      </w:r>
      <w:r w:rsidR="00E54987" w:rsidRPr="00E54987">
        <w:rPr>
          <w:caps/>
          <w:noProof/>
        </w:rPr>
        <w:t xml:space="preserve"> </w:t>
      </w:r>
    </w:p>
    <w:p w:rsidR="0022340A" w:rsidRDefault="0022340A" w:rsidP="0022340A">
      <w:pPr>
        <w:rPr>
          <w:caps/>
        </w:rPr>
      </w:pPr>
    </w:p>
    <w:p w:rsidR="00E54987" w:rsidRDefault="0022340A" w:rsidP="00E54987">
      <w:pPr>
        <w:rPr>
          <w:caps/>
          <w:noProof/>
        </w:rPr>
      </w:pPr>
      <w:r>
        <w:rPr>
          <w:caps/>
          <w:noProof/>
        </w:rPr>
        <w:t>cedar</w:t>
      </w:r>
      <w:r w:rsidR="00D169A1">
        <w:rPr>
          <w:caps/>
          <w:noProof/>
        </w:rPr>
        <w:t>(</w:t>
      </w:r>
      <w:r w:rsidR="00B04D3D">
        <w:rPr>
          <w:caps/>
          <w:noProof/>
        </w:rPr>
        <w:t>Valentina)</w:t>
      </w:r>
      <w:r w:rsidR="00626574">
        <w:rPr>
          <w:caps/>
          <w:noProof/>
        </w:rPr>
        <w:t xml:space="preserve"> Henet</w:t>
      </w:r>
      <w:r>
        <w:rPr>
          <w:caps/>
          <w:noProof/>
        </w:rPr>
        <w:t xml:space="preserve">- dark </w:t>
      </w:r>
      <w:r w:rsidR="007776FF">
        <w:rPr>
          <w:caps/>
          <w:noProof/>
        </w:rPr>
        <w:t xml:space="preserve">gray-black </w:t>
      </w:r>
      <w:r w:rsidR="00363A28">
        <w:rPr>
          <w:caps/>
          <w:noProof/>
        </w:rPr>
        <w:t>she-</w:t>
      </w:r>
      <w:r w:rsidR="007776FF">
        <w:rPr>
          <w:caps/>
          <w:noProof/>
        </w:rPr>
        <w:t xml:space="preserve">wolf with green </w:t>
      </w:r>
      <w:r>
        <w:rPr>
          <w:caps/>
          <w:noProof/>
        </w:rPr>
        <w:t>eyes</w:t>
      </w:r>
      <w:r w:rsidR="00E54987" w:rsidRPr="00E54987">
        <w:rPr>
          <w:caps/>
          <w:noProof/>
        </w:rPr>
        <w:t xml:space="preserve"> </w:t>
      </w:r>
    </w:p>
    <w:p w:rsidR="00E54987" w:rsidRDefault="00E54987" w:rsidP="00E54987">
      <w:pPr>
        <w:rPr>
          <w:caps/>
          <w:noProof/>
        </w:rPr>
      </w:pPr>
      <w:r>
        <w:rPr>
          <w:caps/>
          <w:noProof/>
        </w:rPr>
        <w:t xml:space="preserve">king stoneclaw(solomon) </w:t>
      </w:r>
      <w:r w:rsidR="00A96135">
        <w:rPr>
          <w:caps/>
          <w:noProof/>
        </w:rPr>
        <w:t>Weines</w:t>
      </w:r>
      <w:r>
        <w:rPr>
          <w:caps/>
          <w:noProof/>
        </w:rPr>
        <w:t>- dark  gray male  wolf</w:t>
      </w:r>
    </w:p>
    <w:p w:rsidR="0022340A" w:rsidRDefault="0022340A" w:rsidP="0022340A">
      <w:pPr>
        <w:rPr>
          <w:caps/>
          <w:noProof/>
        </w:rPr>
      </w:pPr>
    </w:p>
    <w:p w:rsidR="0022340A" w:rsidRDefault="007776FF" w:rsidP="0022340A">
      <w:pPr>
        <w:rPr>
          <w:caps/>
          <w:noProof/>
        </w:rPr>
      </w:pPr>
      <w:r>
        <w:rPr>
          <w:caps/>
          <w:noProof/>
        </w:rPr>
        <w:t xml:space="preserve">Major </w:t>
      </w:r>
      <w:r w:rsidR="0022340A">
        <w:rPr>
          <w:caps/>
          <w:noProof/>
        </w:rPr>
        <w:t>oreo</w:t>
      </w:r>
      <w:r w:rsidR="00AC26E1">
        <w:rPr>
          <w:caps/>
          <w:noProof/>
        </w:rPr>
        <w:t xml:space="preserve">(Geneva) </w:t>
      </w:r>
      <w:r w:rsidR="008A376D">
        <w:rPr>
          <w:caps/>
          <w:noProof/>
        </w:rPr>
        <w:t>fawkey</w:t>
      </w:r>
      <w:r>
        <w:rPr>
          <w:caps/>
          <w:noProof/>
        </w:rPr>
        <w:t xml:space="preserve">- White </w:t>
      </w:r>
      <w:r w:rsidR="00363A28">
        <w:rPr>
          <w:caps/>
          <w:noProof/>
        </w:rPr>
        <w:t>she-</w:t>
      </w:r>
      <w:r>
        <w:rPr>
          <w:caps/>
          <w:noProof/>
        </w:rPr>
        <w:t xml:space="preserve">wolf with black bands and a </w:t>
      </w:r>
      <w:r w:rsidR="008A376D">
        <w:rPr>
          <w:caps/>
          <w:noProof/>
        </w:rPr>
        <w:t>black ear(dove ‘s foster mother and married to general steel)</w:t>
      </w:r>
    </w:p>
    <w:p w:rsidR="007776FF" w:rsidRDefault="007776FF" w:rsidP="0022340A">
      <w:pPr>
        <w:rPr>
          <w:caps/>
          <w:noProof/>
        </w:rPr>
      </w:pPr>
      <w:r>
        <w:rPr>
          <w:caps/>
          <w:noProof/>
        </w:rPr>
        <w:t xml:space="preserve"> General Steel</w:t>
      </w:r>
      <w:r w:rsidR="00AC26E1">
        <w:rPr>
          <w:caps/>
          <w:noProof/>
        </w:rPr>
        <w:t xml:space="preserve">(Hakon) </w:t>
      </w:r>
      <w:r w:rsidR="00B94A0C" w:rsidRPr="008A376D">
        <w:rPr>
          <w:caps/>
          <w:noProof/>
        </w:rPr>
        <w:t>Fawkey</w:t>
      </w:r>
      <w:r>
        <w:rPr>
          <w:caps/>
          <w:noProof/>
        </w:rPr>
        <w:t xml:space="preserve"> –</w:t>
      </w:r>
      <w:r w:rsidR="00363A28">
        <w:rPr>
          <w:caps/>
          <w:noProof/>
        </w:rPr>
        <w:t>gray wolf(dove’s foster fa</w:t>
      </w:r>
      <w:r>
        <w:rPr>
          <w:caps/>
          <w:noProof/>
        </w:rPr>
        <w:t>ther</w:t>
      </w:r>
      <w:r w:rsidR="008A376D">
        <w:rPr>
          <w:caps/>
          <w:noProof/>
        </w:rPr>
        <w:t xml:space="preserve"> and married to major oreo</w:t>
      </w:r>
      <w:r>
        <w:rPr>
          <w:caps/>
          <w:noProof/>
        </w:rPr>
        <w:t>)</w:t>
      </w:r>
    </w:p>
    <w:p w:rsidR="007776FF" w:rsidRDefault="007776FF" w:rsidP="0022340A">
      <w:pPr>
        <w:rPr>
          <w:caps/>
          <w:noProof/>
        </w:rPr>
      </w:pPr>
      <w:r>
        <w:rPr>
          <w:caps/>
          <w:noProof/>
        </w:rPr>
        <w:t xml:space="preserve">Pine-red </w:t>
      </w:r>
      <w:r w:rsidR="00363A28">
        <w:rPr>
          <w:caps/>
          <w:noProof/>
        </w:rPr>
        <w:t>she-</w:t>
      </w:r>
      <w:r>
        <w:rPr>
          <w:caps/>
          <w:noProof/>
        </w:rPr>
        <w:t>wolf with green eyes</w:t>
      </w:r>
    </w:p>
    <w:p w:rsidR="007776FF" w:rsidRDefault="007776FF" w:rsidP="0022340A">
      <w:pPr>
        <w:rPr>
          <w:caps/>
          <w:noProof/>
        </w:rPr>
      </w:pPr>
      <w:r>
        <w:rPr>
          <w:caps/>
          <w:noProof/>
        </w:rPr>
        <w:t>Blood</w:t>
      </w:r>
      <w:r w:rsidR="008A376D">
        <w:rPr>
          <w:caps/>
          <w:noProof/>
        </w:rPr>
        <w:t>(Farah)  Himey</w:t>
      </w:r>
      <w:r>
        <w:rPr>
          <w:caps/>
          <w:noProof/>
        </w:rPr>
        <w:t xml:space="preserve">-dark red </w:t>
      </w:r>
      <w:r w:rsidR="00363A28">
        <w:rPr>
          <w:caps/>
          <w:noProof/>
        </w:rPr>
        <w:t>she-</w:t>
      </w:r>
      <w:r>
        <w:rPr>
          <w:caps/>
          <w:noProof/>
        </w:rPr>
        <w:t>wolf with green eyes</w:t>
      </w:r>
    </w:p>
    <w:p w:rsidR="007776FF" w:rsidRDefault="00363A28" w:rsidP="0022340A">
      <w:pPr>
        <w:rPr>
          <w:caps/>
          <w:noProof/>
        </w:rPr>
      </w:pPr>
      <w:r>
        <w:rPr>
          <w:caps/>
          <w:noProof/>
        </w:rPr>
        <w:t xml:space="preserve">sickle (Calvin) keene- gray, male </w:t>
      </w:r>
      <w:r w:rsidR="007776FF">
        <w:rPr>
          <w:caps/>
          <w:noProof/>
        </w:rPr>
        <w:t>wolf</w:t>
      </w:r>
    </w:p>
    <w:p w:rsidR="007776FF" w:rsidRDefault="007776FF" w:rsidP="0022340A">
      <w:pPr>
        <w:rPr>
          <w:caps/>
          <w:noProof/>
        </w:rPr>
      </w:pPr>
      <w:r>
        <w:rPr>
          <w:caps/>
          <w:noProof/>
        </w:rPr>
        <w:t xml:space="preserve"> </w:t>
      </w:r>
    </w:p>
    <w:p w:rsidR="007776FF" w:rsidRDefault="007776FF" w:rsidP="0022340A">
      <w:pPr>
        <w:rPr>
          <w:caps/>
          <w:noProof/>
        </w:rPr>
      </w:pPr>
      <w:r w:rsidRPr="007776FF">
        <w:rPr>
          <w:caps/>
          <w:noProof/>
        </w:rPr>
        <w:t>stumpy</w:t>
      </w:r>
      <w:r>
        <w:rPr>
          <w:caps/>
          <w:noProof/>
        </w:rPr>
        <w:t xml:space="preserve"> </w:t>
      </w:r>
      <w:r w:rsidRPr="007776FF">
        <w:rPr>
          <w:caps/>
          <w:noProof/>
        </w:rPr>
        <w:t>tail</w:t>
      </w:r>
      <w:r>
        <w:rPr>
          <w:caps/>
          <w:noProof/>
        </w:rPr>
        <w:t>(dan) heartwood- dark brown  male wolf</w:t>
      </w:r>
    </w:p>
    <w:p w:rsidR="00363A28" w:rsidRDefault="00363A28" w:rsidP="00363A28">
      <w:pPr>
        <w:rPr>
          <w:caps/>
          <w:noProof/>
        </w:rPr>
      </w:pPr>
      <w:r>
        <w:rPr>
          <w:caps/>
          <w:noProof/>
        </w:rPr>
        <w:t>Maple(</w:t>
      </w:r>
      <w:r w:rsidRPr="00363A28">
        <w:rPr>
          <w:caps/>
          <w:noProof/>
        </w:rPr>
        <w:t>ashley</w:t>
      </w:r>
      <w:r>
        <w:rPr>
          <w:caps/>
          <w:noProof/>
        </w:rPr>
        <w:t>) harding - Red she-wolf with amber eyes(Tonya’s Sister)</w:t>
      </w:r>
    </w:p>
    <w:p w:rsidR="00363A28" w:rsidRDefault="00363A28" w:rsidP="00363A28">
      <w:pPr>
        <w:rPr>
          <w:caps/>
          <w:noProof/>
        </w:rPr>
      </w:pPr>
    </w:p>
    <w:p w:rsidR="00363A28" w:rsidRDefault="00363A28" w:rsidP="00363A28">
      <w:pPr>
        <w:rPr>
          <w:caps/>
          <w:noProof/>
        </w:rPr>
      </w:pPr>
      <w:r>
        <w:rPr>
          <w:caps/>
          <w:noProof/>
        </w:rPr>
        <w:t xml:space="preserve">Mrs. </w:t>
      </w:r>
      <w:r w:rsidRPr="007776FF">
        <w:rPr>
          <w:caps/>
          <w:noProof/>
        </w:rPr>
        <w:t>Rebfire</w:t>
      </w:r>
      <w:r>
        <w:rPr>
          <w:caps/>
          <w:noProof/>
        </w:rPr>
        <w:t>-pale gray she- wolf</w:t>
      </w:r>
    </w:p>
    <w:p w:rsidR="004F247E" w:rsidRDefault="004F247E" w:rsidP="00363A28">
      <w:pPr>
        <w:rPr>
          <w:caps/>
          <w:noProof/>
        </w:rPr>
      </w:pPr>
      <w:r>
        <w:rPr>
          <w:caps/>
          <w:noProof/>
        </w:rPr>
        <w:t xml:space="preserve">Snap-white wolf with tan legs and ear, due to </w:t>
      </w:r>
      <w:r w:rsidRPr="004F247E">
        <w:rPr>
          <w:caps/>
          <w:noProof/>
        </w:rPr>
        <w:t>hu</w:t>
      </w:r>
      <w:r>
        <w:rPr>
          <w:caps/>
          <w:noProof/>
        </w:rPr>
        <w:t>MA</w:t>
      </w:r>
      <w:r w:rsidRPr="004F247E">
        <w:rPr>
          <w:caps/>
          <w:noProof/>
        </w:rPr>
        <w:t>n</w:t>
      </w:r>
      <w:r>
        <w:rPr>
          <w:caps/>
          <w:noProof/>
        </w:rPr>
        <w:t xml:space="preserve"> editing</w:t>
      </w:r>
    </w:p>
    <w:p w:rsidR="00363A28" w:rsidRDefault="00363A28" w:rsidP="0022340A">
      <w:pPr>
        <w:rPr>
          <w:caps/>
          <w:noProof/>
        </w:rPr>
      </w:pPr>
      <w:r>
        <w:rPr>
          <w:caps/>
          <w:noProof/>
        </w:rPr>
        <w:t>Hazel(</w:t>
      </w:r>
      <w:r w:rsidRPr="00363A28">
        <w:rPr>
          <w:caps/>
          <w:noProof/>
        </w:rPr>
        <w:t>Ga</w:t>
      </w:r>
      <w:r>
        <w:rPr>
          <w:caps/>
          <w:noProof/>
        </w:rPr>
        <w:t>BRIE</w:t>
      </w:r>
      <w:r w:rsidRPr="00363A28">
        <w:rPr>
          <w:caps/>
          <w:noProof/>
        </w:rPr>
        <w:t>l</w:t>
      </w:r>
      <w:r>
        <w:rPr>
          <w:caps/>
          <w:noProof/>
        </w:rPr>
        <w:t>) harding - Pale brown wolf</w:t>
      </w:r>
    </w:p>
    <w:p w:rsidR="00363A28" w:rsidRDefault="00363A28" w:rsidP="0022340A">
      <w:pPr>
        <w:rPr>
          <w:caps/>
          <w:noProof/>
        </w:rPr>
      </w:pPr>
      <w:r>
        <w:rPr>
          <w:caps/>
          <w:noProof/>
        </w:rPr>
        <w:t xml:space="preserve">Sparkles- Dark gray </w:t>
      </w:r>
      <w:r w:rsidRPr="00363A28">
        <w:rPr>
          <w:caps/>
          <w:noProof/>
        </w:rPr>
        <w:t>b</w:t>
      </w:r>
      <w:r>
        <w:rPr>
          <w:caps/>
          <w:noProof/>
        </w:rPr>
        <w:t>LA</w:t>
      </w:r>
      <w:r w:rsidRPr="00363A28">
        <w:rPr>
          <w:caps/>
          <w:noProof/>
        </w:rPr>
        <w:t>ck</w:t>
      </w:r>
      <w:r>
        <w:rPr>
          <w:caps/>
          <w:noProof/>
        </w:rPr>
        <w:t xml:space="preserve"> she-wolf, cedar imposter</w:t>
      </w:r>
    </w:p>
    <w:p w:rsidR="00363A28" w:rsidRDefault="00363A28" w:rsidP="0022340A">
      <w:pPr>
        <w:rPr>
          <w:caps/>
          <w:noProof/>
        </w:rPr>
      </w:pPr>
      <w:r>
        <w:rPr>
          <w:caps/>
          <w:noProof/>
        </w:rPr>
        <w:t>snowfall-white she -wolf with blue  eyes, dove imposter</w:t>
      </w:r>
    </w:p>
    <w:p w:rsidR="00363A28" w:rsidRDefault="00363A28" w:rsidP="0022340A">
      <w:pPr>
        <w:rPr>
          <w:caps/>
          <w:noProof/>
        </w:rPr>
      </w:pPr>
      <w:r w:rsidRPr="008A376D">
        <w:rPr>
          <w:caps/>
          <w:noProof/>
        </w:rPr>
        <w:t>tree</w:t>
      </w:r>
      <w:r w:rsidR="00A96135" w:rsidRPr="008A376D">
        <w:rPr>
          <w:caps/>
          <w:noProof/>
        </w:rPr>
        <w:t>Tai</w:t>
      </w:r>
      <w:r w:rsidRPr="008A376D">
        <w:rPr>
          <w:caps/>
          <w:noProof/>
        </w:rPr>
        <w:t>l</w:t>
      </w:r>
      <w:r>
        <w:rPr>
          <w:caps/>
          <w:noProof/>
        </w:rPr>
        <w:t>-dark brown male wolf</w:t>
      </w: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r w:rsidRPr="00363A28">
        <w:rPr>
          <w:caps/>
          <w:noProof/>
        </w:rPr>
        <w:t>BlueFang</w:t>
      </w:r>
      <w:r w:rsidR="008A376D">
        <w:rPr>
          <w:caps/>
          <w:noProof/>
        </w:rPr>
        <w:t>(adolf) fawkey</w:t>
      </w:r>
      <w:r>
        <w:rPr>
          <w:caps/>
          <w:noProof/>
        </w:rPr>
        <w:t>-Blue-gray  male wolf with long fangs, Rainstorm’s servant</w:t>
      </w:r>
      <w:r w:rsidR="008A376D">
        <w:rPr>
          <w:caps/>
          <w:noProof/>
        </w:rPr>
        <w:t>, steel’s brother</w:t>
      </w:r>
    </w:p>
    <w:p w:rsidR="00363A28" w:rsidRDefault="00363A28" w:rsidP="0022340A">
      <w:pPr>
        <w:rPr>
          <w:caps/>
          <w:noProof/>
        </w:rPr>
      </w:pPr>
      <w:r w:rsidRPr="00363A28">
        <w:rPr>
          <w:caps/>
          <w:noProof/>
        </w:rPr>
        <w:t>Graytail-gray,</w:t>
      </w:r>
      <w:r>
        <w:rPr>
          <w:caps/>
          <w:noProof/>
        </w:rPr>
        <w:t xml:space="preserve"> male wolf with a dark gray tail(cedar’s father, captured by CAMBYSES)</w:t>
      </w:r>
    </w:p>
    <w:p w:rsidR="00363A28" w:rsidRDefault="00363A28" w:rsidP="0022340A">
      <w:pPr>
        <w:rPr>
          <w:caps/>
          <w:noProof/>
        </w:rPr>
      </w:pPr>
      <w:r>
        <w:rPr>
          <w:caps/>
          <w:noProof/>
        </w:rPr>
        <w:t xml:space="preserve">Graystorm- gray-black she-wolf, pale gray tail( cedar’s mother captured by cambyese) </w:t>
      </w:r>
    </w:p>
    <w:p w:rsidR="00363A28" w:rsidRDefault="00363A28" w:rsidP="0022340A">
      <w:pPr>
        <w:rPr>
          <w:caps/>
          <w:noProof/>
        </w:rPr>
      </w:pPr>
      <w:r>
        <w:rPr>
          <w:caps/>
          <w:noProof/>
        </w:rPr>
        <w:t>Foxes</w:t>
      </w:r>
    </w:p>
    <w:p w:rsidR="00363A28" w:rsidRDefault="00363A28" w:rsidP="0022340A">
      <w:pPr>
        <w:rPr>
          <w:caps/>
          <w:noProof/>
        </w:rPr>
      </w:pPr>
      <w:r>
        <w:rPr>
          <w:caps/>
          <w:noProof/>
        </w:rPr>
        <w:t>Almond</w:t>
      </w:r>
      <w:r w:rsidR="008A376D">
        <w:rPr>
          <w:caps/>
          <w:noProof/>
        </w:rPr>
        <w:t>(pandora) Blut</w:t>
      </w:r>
      <w:r>
        <w:rPr>
          <w:caps/>
          <w:noProof/>
        </w:rPr>
        <w:t xml:space="preserve">-Red  vixen with pale brown </w:t>
      </w:r>
      <w:r w:rsidRPr="00363A28">
        <w:rPr>
          <w:caps/>
          <w:noProof/>
        </w:rPr>
        <w:t>hau</w:t>
      </w:r>
      <w:r>
        <w:rPr>
          <w:caps/>
          <w:noProof/>
        </w:rPr>
        <w:t xml:space="preserve">nches and tail </w:t>
      </w:r>
    </w:p>
    <w:p w:rsidR="00363A28" w:rsidRDefault="00363A28" w:rsidP="0022340A">
      <w:pPr>
        <w:rPr>
          <w:caps/>
          <w:noProof/>
        </w:rPr>
      </w:pPr>
      <w:r>
        <w:rPr>
          <w:caps/>
          <w:noProof/>
        </w:rPr>
        <w:t>Mousewhisker</w:t>
      </w:r>
      <w:r w:rsidR="008A376D">
        <w:rPr>
          <w:caps/>
          <w:noProof/>
        </w:rPr>
        <w:t>(cadman) blut</w:t>
      </w:r>
      <w:r>
        <w:rPr>
          <w:caps/>
          <w:noProof/>
        </w:rPr>
        <w:t xml:space="preserve">- red reynard (captured by </w:t>
      </w:r>
      <w:r w:rsidRPr="00363A28">
        <w:rPr>
          <w:caps/>
          <w:noProof/>
        </w:rPr>
        <w:t>cambyses</w:t>
      </w:r>
      <w:r>
        <w:rPr>
          <w:caps/>
          <w:noProof/>
        </w:rPr>
        <w:t>, Almond’s father{</w:t>
      </w:r>
    </w:p>
    <w:p w:rsidR="00363A28" w:rsidRDefault="00363A28" w:rsidP="0022340A">
      <w:pPr>
        <w:rPr>
          <w:caps/>
          <w:noProof/>
        </w:rPr>
      </w:pPr>
      <w:r w:rsidRPr="00363A28">
        <w:rPr>
          <w:caps/>
          <w:noProof/>
        </w:rPr>
        <w:t>rabbittail</w:t>
      </w:r>
      <w:r w:rsidR="008A376D">
        <w:rPr>
          <w:caps/>
          <w:noProof/>
        </w:rPr>
        <w:t>(orla) blut</w:t>
      </w:r>
      <w:r>
        <w:rPr>
          <w:caps/>
          <w:noProof/>
        </w:rPr>
        <w:t>-pale brown vixen (captured by cambyses</w:t>
      </w:r>
      <w:r w:rsidR="008A376D">
        <w:rPr>
          <w:caps/>
          <w:noProof/>
        </w:rPr>
        <w:t>, almond’s mother</w:t>
      </w:r>
      <w:r>
        <w:rPr>
          <w:caps/>
          <w:noProof/>
        </w:rPr>
        <w:t>)</w:t>
      </w:r>
    </w:p>
    <w:p w:rsidR="00363A28" w:rsidRDefault="00363A28" w:rsidP="0022340A">
      <w:pPr>
        <w:rPr>
          <w:caps/>
          <w:noProof/>
        </w:rPr>
      </w:pPr>
      <w:r>
        <w:rPr>
          <w:caps/>
          <w:noProof/>
        </w:rPr>
        <w:t>grayhawk</w:t>
      </w:r>
      <w:r w:rsidR="008A376D">
        <w:rPr>
          <w:caps/>
          <w:noProof/>
        </w:rPr>
        <w:t>(dante) bonapoa</w:t>
      </w:r>
      <w:r>
        <w:rPr>
          <w:caps/>
          <w:noProof/>
        </w:rPr>
        <w:t>-small gray reynard with one dark gray paw</w:t>
      </w:r>
    </w:p>
    <w:p w:rsidR="00363A28" w:rsidRDefault="00363A28" w:rsidP="0022340A">
      <w:pPr>
        <w:rPr>
          <w:caps/>
          <w:noProof/>
        </w:rPr>
      </w:pPr>
      <w:r>
        <w:rPr>
          <w:caps/>
          <w:noProof/>
        </w:rPr>
        <w:t>Cats</w:t>
      </w:r>
    </w:p>
    <w:p w:rsidR="00363A28" w:rsidRDefault="00363A28" w:rsidP="0022340A">
      <w:pPr>
        <w:rPr>
          <w:caps/>
          <w:noProof/>
        </w:rPr>
      </w:pPr>
      <w:r>
        <w:rPr>
          <w:caps/>
          <w:noProof/>
        </w:rPr>
        <w:t>Bluew</w:t>
      </w:r>
      <w:r w:rsidR="008A376D">
        <w:rPr>
          <w:caps/>
          <w:noProof/>
        </w:rPr>
        <w:t>ing-blue-gray tom with black bur</w:t>
      </w:r>
      <w:r>
        <w:rPr>
          <w:caps/>
          <w:noProof/>
        </w:rPr>
        <w:t>n streaks</w:t>
      </w:r>
    </w:p>
    <w:p w:rsidR="00363A28" w:rsidRDefault="00363A28" w:rsidP="0022340A">
      <w:pPr>
        <w:rPr>
          <w:caps/>
          <w:noProof/>
        </w:rPr>
      </w:pPr>
      <w:r>
        <w:rPr>
          <w:caps/>
          <w:noProof/>
        </w:rPr>
        <w:t>Bluespots-blue-gray she-cat with ginger patches</w:t>
      </w:r>
    </w:p>
    <w:p w:rsidR="00363A28" w:rsidRDefault="00363A28" w:rsidP="0022340A">
      <w:pPr>
        <w:rPr>
          <w:caps/>
          <w:noProof/>
        </w:rPr>
      </w:pPr>
      <w:r>
        <w:rPr>
          <w:caps/>
          <w:noProof/>
        </w:rPr>
        <w:t>Bluetail-blue gray tom with a long tail</w:t>
      </w:r>
    </w:p>
    <w:p w:rsidR="00363A28" w:rsidRDefault="00363A28" w:rsidP="0022340A">
      <w:pPr>
        <w:rPr>
          <w:caps/>
          <w:noProof/>
        </w:rPr>
      </w:pPr>
      <w:r>
        <w:rPr>
          <w:caps/>
          <w:noProof/>
        </w:rPr>
        <w:t>Badgers</w:t>
      </w:r>
    </w:p>
    <w:p w:rsidR="00363A28" w:rsidRDefault="008A376D" w:rsidP="0022340A">
      <w:pPr>
        <w:rPr>
          <w:caps/>
          <w:noProof/>
        </w:rPr>
      </w:pPr>
      <w:r>
        <w:rPr>
          <w:caps/>
          <w:noProof/>
        </w:rPr>
        <w:t>Midnightfang</w:t>
      </w:r>
      <w:r w:rsidR="00363A28">
        <w:rPr>
          <w:caps/>
          <w:noProof/>
        </w:rPr>
        <w:t>-massive  female  badger</w:t>
      </w:r>
    </w:p>
    <w:p w:rsidR="00363A28" w:rsidRDefault="00363A28" w:rsidP="0022340A">
      <w:pPr>
        <w:rPr>
          <w:caps/>
          <w:noProof/>
        </w:rPr>
      </w:pPr>
      <w:r w:rsidRPr="00363A28">
        <w:rPr>
          <w:caps/>
          <w:noProof/>
        </w:rPr>
        <w:t>R</w:t>
      </w:r>
      <w:r>
        <w:rPr>
          <w:caps/>
          <w:noProof/>
        </w:rPr>
        <w:t>accoons</w:t>
      </w:r>
    </w:p>
    <w:p w:rsidR="00363A28" w:rsidRDefault="00363A28" w:rsidP="0022340A">
      <w:pPr>
        <w:rPr>
          <w:caps/>
          <w:noProof/>
        </w:rPr>
      </w:pPr>
      <w:r>
        <w:rPr>
          <w:caps/>
          <w:noProof/>
        </w:rPr>
        <w:t>CAMBYSES –</w:t>
      </w:r>
      <w:r w:rsidR="004F247E">
        <w:rPr>
          <w:caps/>
          <w:noProof/>
        </w:rPr>
        <w:t xml:space="preserve"> boar </w:t>
      </w:r>
      <w:r>
        <w:rPr>
          <w:caps/>
          <w:noProof/>
        </w:rPr>
        <w:t>ra coon with brown eye mask and brown flecks, and brown stripes</w:t>
      </w:r>
    </w:p>
    <w:p w:rsidR="004F247E" w:rsidRDefault="004F247E" w:rsidP="0022340A">
      <w:pPr>
        <w:rPr>
          <w:caps/>
          <w:noProof/>
        </w:rPr>
      </w:pPr>
      <w:r>
        <w:rPr>
          <w:caps/>
          <w:noProof/>
        </w:rPr>
        <w:t>Wolf Gods</w:t>
      </w:r>
    </w:p>
    <w:p w:rsidR="004F247E" w:rsidRDefault="004F247E" w:rsidP="0022340A">
      <w:pPr>
        <w:rPr>
          <w:caps/>
          <w:noProof/>
        </w:rPr>
      </w:pPr>
      <w:r>
        <w:rPr>
          <w:caps/>
          <w:noProof/>
        </w:rPr>
        <w:t>Irish- Dark gray she-wolf with green eyes, also seen as a green dragon</w:t>
      </w:r>
    </w:p>
    <w:p w:rsidR="004F247E" w:rsidRDefault="004F247E" w:rsidP="0022340A">
      <w:pPr>
        <w:rPr>
          <w:caps/>
          <w:noProof/>
        </w:rPr>
      </w:pPr>
      <w:r>
        <w:rPr>
          <w:caps/>
          <w:noProof/>
        </w:rPr>
        <w:t xml:space="preserve">Keena- </w:t>
      </w:r>
      <w:r w:rsidRPr="004F247E">
        <w:rPr>
          <w:caps/>
          <w:noProof/>
        </w:rPr>
        <w:t>white</w:t>
      </w:r>
      <w:r>
        <w:rPr>
          <w:caps/>
          <w:noProof/>
        </w:rPr>
        <w:t xml:space="preserve"> he-wolf with blue eyes, also seen as a  white dragon</w:t>
      </w:r>
    </w:p>
    <w:p w:rsidR="004F247E" w:rsidRDefault="004F247E" w:rsidP="0022340A">
      <w:pPr>
        <w:rPr>
          <w:caps/>
          <w:noProof/>
        </w:rPr>
      </w:pPr>
      <w:r>
        <w:rPr>
          <w:caps/>
          <w:noProof/>
        </w:rPr>
        <w:t>Jade- dark gray he-wolf with green eyes, also seen as a gray dragon with green wings</w:t>
      </w:r>
    </w:p>
    <w:p w:rsidR="004F247E" w:rsidRDefault="004F247E" w:rsidP="0022340A">
      <w:pPr>
        <w:rPr>
          <w:caps/>
          <w:noProof/>
        </w:rPr>
      </w:pPr>
      <w:r>
        <w:rPr>
          <w:caps/>
          <w:noProof/>
        </w:rPr>
        <w:t>Moon-Dark gray wolf with blue eyes, also seen as a white dragon with blue wings</w:t>
      </w:r>
    </w:p>
    <w:p w:rsidR="004F247E" w:rsidRDefault="004F247E" w:rsidP="0022340A">
      <w:pPr>
        <w:rPr>
          <w:caps/>
          <w:noProof/>
        </w:rPr>
      </w:pPr>
      <w:r>
        <w:rPr>
          <w:caps/>
          <w:noProof/>
        </w:rPr>
        <w:t>Death- black wolf with red eyes, also seen as a black dragon</w:t>
      </w:r>
    </w:p>
    <w:p w:rsidR="004F247E" w:rsidRDefault="004F247E"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Default="00363A28" w:rsidP="0022340A">
      <w:pPr>
        <w:rPr>
          <w:caps/>
          <w:noProof/>
        </w:rPr>
      </w:pPr>
    </w:p>
    <w:p w:rsidR="00363A28" w:rsidRPr="00436E4E" w:rsidRDefault="00363A28" w:rsidP="00436E4E">
      <w:pPr>
        <w:pStyle w:val="Heading2"/>
        <w:rPr>
          <w:caps/>
          <w:noProof/>
        </w:rPr>
      </w:pPr>
      <w:r w:rsidRPr="00436E4E">
        <w:rPr>
          <w:caps/>
          <w:noProof/>
        </w:rPr>
        <w:t xml:space="preserve">Chapter </w:t>
      </w:r>
      <w:r w:rsidRPr="00A96135">
        <w:rPr>
          <w:caps/>
          <w:noProof/>
        </w:rPr>
        <w:t>One</w:t>
      </w:r>
      <w:r w:rsidR="00436E4E" w:rsidRPr="00A96135">
        <w:rPr>
          <w:caps/>
          <w:noProof/>
        </w:rPr>
        <w:t>:</w:t>
      </w:r>
      <w:r w:rsidR="00436E4E">
        <w:rPr>
          <w:caps/>
          <w:noProof/>
        </w:rPr>
        <w:t xml:space="preserve"> The argument </w:t>
      </w:r>
    </w:p>
    <w:p w:rsidR="007776FF" w:rsidRDefault="00363A28" w:rsidP="0022340A">
      <w:pPr>
        <w:rPr>
          <w:noProof/>
        </w:rPr>
      </w:pPr>
      <w:r>
        <w:rPr>
          <w:noProof/>
        </w:rPr>
        <w:t>Life sucks.</w:t>
      </w:r>
    </w:p>
    <w:p w:rsidR="00363A28" w:rsidRDefault="00363A28" w:rsidP="0022340A">
      <w:pPr>
        <w:rPr>
          <w:noProof/>
        </w:rPr>
      </w:pPr>
      <w:r>
        <w:rPr>
          <w:noProof/>
        </w:rPr>
        <w:t>Naming sucks.</w:t>
      </w:r>
    </w:p>
    <w:p w:rsidR="00363A28" w:rsidRDefault="00363A28" w:rsidP="0022340A">
      <w:pPr>
        <w:rPr>
          <w:noProof/>
        </w:rPr>
      </w:pPr>
      <w:r>
        <w:rPr>
          <w:noProof/>
        </w:rPr>
        <w:t>Why?</w:t>
      </w:r>
    </w:p>
    <w:p w:rsidR="00363A28" w:rsidRDefault="00363A28" w:rsidP="0022340A">
      <w:pPr>
        <w:rPr>
          <w:noProof/>
        </w:rPr>
      </w:pPr>
      <w:r>
        <w:rPr>
          <w:noProof/>
        </w:rPr>
        <w:t xml:space="preserve">I remember my naming. </w:t>
      </w:r>
      <w:r w:rsidRPr="008A376D">
        <w:rPr>
          <w:noProof/>
        </w:rPr>
        <w:t>My</w:t>
      </w:r>
      <w:r w:rsidR="008A376D" w:rsidRPr="008A376D">
        <w:rPr>
          <w:noProof/>
        </w:rPr>
        <w:t xml:space="preserve"> foster</w:t>
      </w:r>
      <w:r w:rsidR="008A376D">
        <w:rPr>
          <w:noProof/>
        </w:rPr>
        <w:t xml:space="preserve"> </w:t>
      </w:r>
      <w:r>
        <w:rPr>
          <w:noProof/>
        </w:rPr>
        <w:t xml:space="preserve">mother, Major Oreo, </w:t>
      </w:r>
      <w:r w:rsidRPr="00363A28">
        <w:rPr>
          <w:noProof/>
        </w:rPr>
        <w:t>didn</w:t>
      </w:r>
      <w:r>
        <w:rPr>
          <w:noProof/>
        </w:rPr>
        <w:t xml:space="preserve">'t want to name me Snow or Ice or something like that. So she brought me to the Council of Elders, a bunch of old wolves who advise people. And one day, the Elders were arguing. I was playing on a snow slope and </w:t>
      </w:r>
      <w:r w:rsidRPr="00363A28">
        <w:rPr>
          <w:noProof/>
        </w:rPr>
        <w:t>I</w:t>
      </w:r>
      <w:r>
        <w:rPr>
          <w:noProof/>
        </w:rPr>
        <w:t xml:space="preserve"> remembered sliding into a dark gray flecked elder.  Oreo is looking at me like she could </w:t>
      </w:r>
      <w:r w:rsidRPr="00363A28">
        <w:rPr>
          <w:noProof/>
        </w:rPr>
        <w:t>kill</w:t>
      </w:r>
      <w:r>
        <w:rPr>
          <w:noProof/>
        </w:rPr>
        <w:t>.  The elder looks at me and says:</w:t>
      </w:r>
    </w:p>
    <w:p w:rsidR="00363A28" w:rsidRDefault="00363A28" w:rsidP="0022340A">
      <w:pPr>
        <w:rPr>
          <w:noProof/>
        </w:rPr>
      </w:pPr>
      <w:r>
        <w:rPr>
          <w:noProof/>
        </w:rPr>
        <w:t>“Her name is Dove, for she brought peace in a time of turmoil.”</w:t>
      </w:r>
    </w:p>
    <w:p w:rsidR="00363A28" w:rsidRDefault="00363A28" w:rsidP="0022340A">
      <w:pPr>
        <w:rPr>
          <w:noProof/>
        </w:rPr>
      </w:pPr>
      <w:r>
        <w:rPr>
          <w:noProof/>
        </w:rPr>
        <w:t xml:space="preserve">Thinking back on that, it seems </w:t>
      </w:r>
      <w:r w:rsidRPr="00363A28">
        <w:rPr>
          <w:noProof/>
        </w:rPr>
        <w:t>…</w:t>
      </w:r>
      <w:r>
        <w:rPr>
          <w:noProof/>
        </w:rPr>
        <w:t>.</w:t>
      </w:r>
    </w:p>
    <w:p w:rsidR="00363A28" w:rsidRDefault="00363A28" w:rsidP="0022340A">
      <w:pPr>
        <w:rPr>
          <w:noProof/>
        </w:rPr>
      </w:pPr>
      <w:r>
        <w:rPr>
          <w:noProof/>
        </w:rPr>
        <w:t xml:space="preserve">“Dove.” My friend </w:t>
      </w:r>
      <w:r w:rsidR="009F748C">
        <w:rPr>
          <w:noProof/>
        </w:rPr>
        <w:t xml:space="preserve">Shadow </w:t>
      </w:r>
      <w:r>
        <w:rPr>
          <w:noProof/>
        </w:rPr>
        <w:t>Tonya Harding nudges me.</w:t>
      </w:r>
    </w:p>
    <w:p w:rsidR="00363A28" w:rsidRDefault="00363A28" w:rsidP="0022340A">
      <w:pPr>
        <w:rPr>
          <w:noProof/>
        </w:rPr>
      </w:pPr>
      <w:r>
        <w:rPr>
          <w:noProof/>
        </w:rPr>
        <w:t xml:space="preserve">I </w:t>
      </w:r>
      <w:r w:rsidRPr="00363A28">
        <w:rPr>
          <w:noProof/>
        </w:rPr>
        <w:t>drag</w:t>
      </w:r>
      <w:r>
        <w:rPr>
          <w:noProof/>
        </w:rPr>
        <w:t xml:space="preserve"> </w:t>
      </w:r>
      <w:r w:rsidRPr="00363A28">
        <w:rPr>
          <w:noProof/>
        </w:rPr>
        <w:t xml:space="preserve">myself out of </w:t>
      </w:r>
      <w:r>
        <w:rPr>
          <w:noProof/>
        </w:rPr>
        <w:t xml:space="preserve">my thoughts. </w:t>
      </w:r>
    </w:p>
    <w:p w:rsidR="00363A28" w:rsidRDefault="00363A28" w:rsidP="0022340A">
      <w:pPr>
        <w:rPr>
          <w:noProof/>
        </w:rPr>
      </w:pPr>
      <w:r>
        <w:rPr>
          <w:noProof/>
        </w:rPr>
        <w:t>“We need to talk,” she says.</w:t>
      </w:r>
    </w:p>
    <w:p w:rsidR="00363A28" w:rsidRDefault="00363A28" w:rsidP="0022340A">
      <w:pPr>
        <w:rPr>
          <w:noProof/>
        </w:rPr>
      </w:pPr>
      <w:r>
        <w:rPr>
          <w:noProof/>
        </w:rPr>
        <w:t>We are in the gym, sitting i</w:t>
      </w:r>
      <w:r w:rsidRPr="00363A28">
        <w:rPr>
          <w:noProof/>
        </w:rPr>
        <w:t>n</w:t>
      </w:r>
      <w:r>
        <w:rPr>
          <w:noProof/>
        </w:rPr>
        <w:t xml:space="preserve"> those red bleachers seats with gray colored space in between. Mrs. Rebfire is teaching a sidestep and fang. </w:t>
      </w:r>
      <w:r w:rsidR="00436E4E">
        <w:rPr>
          <w:noProof/>
        </w:rPr>
        <w:t xml:space="preserve">The floor is gold colored. </w:t>
      </w:r>
    </w:p>
    <w:p w:rsidR="003C1708" w:rsidRDefault="009F748C" w:rsidP="0022340A">
      <w:pPr>
        <w:rPr>
          <w:noProof/>
        </w:rPr>
      </w:pPr>
      <w:r>
        <w:rPr>
          <w:noProof/>
        </w:rPr>
        <w:t>Tonya</w:t>
      </w:r>
      <w:r w:rsidR="00363A28">
        <w:rPr>
          <w:noProof/>
        </w:rPr>
        <w:t xml:space="preserve"> licked her muzzle</w:t>
      </w:r>
      <w:r w:rsidR="003C1708">
        <w:rPr>
          <w:noProof/>
        </w:rPr>
        <w:t>.</w:t>
      </w:r>
    </w:p>
    <w:p w:rsidR="00363A28" w:rsidRDefault="00A96135" w:rsidP="0022340A">
      <w:pPr>
        <w:rPr>
          <w:noProof/>
        </w:rPr>
      </w:pPr>
      <w:r>
        <w:rPr>
          <w:noProof/>
        </w:rPr>
        <w:t>“Do you think I</w:t>
      </w:r>
      <w:r w:rsidR="003C1708">
        <w:rPr>
          <w:noProof/>
        </w:rPr>
        <w:t xml:space="preserve"> could be queen?’Do think my mother is a bad queen?’</w:t>
      </w:r>
    </w:p>
    <w:p w:rsidR="003C1708" w:rsidRDefault="003C1708" w:rsidP="0022340A">
      <w:pPr>
        <w:rPr>
          <w:noProof/>
        </w:rPr>
      </w:pPr>
      <w:r>
        <w:rPr>
          <w:noProof/>
        </w:rPr>
        <w:t>Caught off guard, I replied, “ Yes and no.”</w:t>
      </w:r>
    </w:p>
    <w:p w:rsidR="003C1708" w:rsidRDefault="009F748C" w:rsidP="0022340A">
      <w:pPr>
        <w:rPr>
          <w:noProof/>
        </w:rPr>
      </w:pPr>
      <w:r>
        <w:rPr>
          <w:noProof/>
        </w:rPr>
        <w:t>Tonya</w:t>
      </w:r>
      <w:r w:rsidR="003C1708">
        <w:rPr>
          <w:noProof/>
        </w:rPr>
        <w:t xml:space="preserve"> turns her head and stares at me with </w:t>
      </w:r>
      <w:r w:rsidR="003C1708" w:rsidRPr="003C1708">
        <w:rPr>
          <w:noProof/>
        </w:rPr>
        <w:t xml:space="preserve">surprising </w:t>
      </w:r>
      <w:r w:rsidR="003C1708">
        <w:rPr>
          <w:noProof/>
        </w:rPr>
        <w:t>hate.</w:t>
      </w:r>
    </w:p>
    <w:p w:rsidR="003C1708" w:rsidRDefault="003C1708" w:rsidP="0022340A">
      <w:pPr>
        <w:rPr>
          <w:noProof/>
        </w:rPr>
      </w:pPr>
      <w:r>
        <w:rPr>
          <w:noProof/>
        </w:rPr>
        <w:t>“My mother is the worst</w:t>
      </w:r>
      <w:r w:rsidR="00A96135">
        <w:rPr>
          <w:noProof/>
        </w:rPr>
        <w:t xml:space="preserve"> queen in the history of Wolves!</w:t>
      </w:r>
      <w:r>
        <w:rPr>
          <w:noProof/>
        </w:rPr>
        <w:t xml:space="preserve"> She is oppressive, forcing us to do Battle traini</w:t>
      </w:r>
      <w:r w:rsidR="00A96135">
        <w:rPr>
          <w:noProof/>
        </w:rPr>
        <w:t>ng!</w:t>
      </w:r>
      <w:r>
        <w:rPr>
          <w:noProof/>
        </w:rPr>
        <w:t xml:space="preserve"> Dove, you’ve been </w:t>
      </w:r>
      <w:r w:rsidRPr="003C1708">
        <w:rPr>
          <w:noProof/>
        </w:rPr>
        <w:t>brainwashed</w:t>
      </w:r>
      <w:r>
        <w:rPr>
          <w:noProof/>
        </w:rPr>
        <w:t>!”</w:t>
      </w:r>
    </w:p>
    <w:p w:rsidR="003C1708" w:rsidRDefault="003C1708" w:rsidP="0022340A">
      <w:pPr>
        <w:rPr>
          <w:noProof/>
        </w:rPr>
      </w:pPr>
      <w:r>
        <w:rPr>
          <w:noProof/>
        </w:rPr>
        <w:t>“What’s-“</w:t>
      </w:r>
    </w:p>
    <w:p w:rsidR="00436E4E" w:rsidRDefault="003C1708" w:rsidP="0022340A">
      <w:pPr>
        <w:rPr>
          <w:noProof/>
        </w:rPr>
      </w:pPr>
      <w:r>
        <w:rPr>
          <w:noProof/>
        </w:rPr>
        <w:t>“</w:t>
      </w:r>
      <w:r w:rsidR="009F748C">
        <w:rPr>
          <w:noProof/>
        </w:rPr>
        <w:t>Tonya</w:t>
      </w:r>
      <w:r>
        <w:rPr>
          <w:noProof/>
        </w:rPr>
        <w:t xml:space="preserve">, Dove!’ I want you to demonstrate the sidestep and fang. </w:t>
      </w:r>
      <w:r w:rsidR="009F748C">
        <w:rPr>
          <w:noProof/>
        </w:rPr>
        <w:t>Tonya</w:t>
      </w:r>
      <w:r>
        <w:rPr>
          <w:noProof/>
        </w:rPr>
        <w:t xml:space="preserve"> first.</w:t>
      </w:r>
      <w:r w:rsidR="00436E4E">
        <w:rPr>
          <w:noProof/>
        </w:rPr>
        <w:t>” Mrs. Rebfire howled.</w:t>
      </w:r>
    </w:p>
    <w:p w:rsidR="00436E4E" w:rsidRDefault="00436E4E" w:rsidP="0022340A">
      <w:pPr>
        <w:rPr>
          <w:noProof/>
        </w:rPr>
      </w:pPr>
      <w:r>
        <w:rPr>
          <w:noProof/>
        </w:rPr>
        <w:t>Sickle stood there, shaking nervously. He was a scrimpy, pale gray wolf who could barely fight. He was g</w:t>
      </w:r>
      <w:r w:rsidR="00A96135">
        <w:rPr>
          <w:noProof/>
        </w:rPr>
        <w:t xml:space="preserve">ood </w:t>
      </w:r>
      <w:r>
        <w:rPr>
          <w:noProof/>
        </w:rPr>
        <w:t xml:space="preserve">for </w:t>
      </w:r>
      <w:r w:rsidRPr="00436E4E">
        <w:rPr>
          <w:noProof/>
        </w:rPr>
        <w:t>demo</w:t>
      </w:r>
      <w:r>
        <w:rPr>
          <w:noProof/>
        </w:rPr>
        <w:t>n</w:t>
      </w:r>
      <w:r w:rsidRPr="00436E4E">
        <w:rPr>
          <w:noProof/>
        </w:rPr>
        <w:t>strating</w:t>
      </w:r>
      <w:r>
        <w:rPr>
          <w:noProof/>
        </w:rPr>
        <w:t xml:space="preserve"> things like this. He couldn’t do anything to </w:t>
      </w:r>
      <w:r w:rsidRPr="004F247E">
        <w:rPr>
          <w:noProof/>
        </w:rPr>
        <w:t>save</w:t>
      </w:r>
      <w:r w:rsidR="00A96135" w:rsidRPr="004F247E">
        <w:rPr>
          <w:noProof/>
        </w:rPr>
        <w:t xml:space="preserve"> his</w:t>
      </w:r>
      <w:r w:rsidR="00A96135" w:rsidRPr="00A96135">
        <w:rPr>
          <w:noProof/>
        </w:rPr>
        <w:t xml:space="preserve"> </w:t>
      </w:r>
      <w:r w:rsidRPr="00A96135">
        <w:rPr>
          <w:noProof/>
        </w:rPr>
        <w:t>life</w:t>
      </w:r>
      <w:r>
        <w:rPr>
          <w:noProof/>
        </w:rPr>
        <w:t xml:space="preserve">. The classes he aced were Naptime. </w:t>
      </w:r>
    </w:p>
    <w:p w:rsidR="00436E4E" w:rsidRDefault="009F748C" w:rsidP="0022340A">
      <w:pPr>
        <w:rPr>
          <w:noProof/>
        </w:rPr>
      </w:pPr>
      <w:r>
        <w:rPr>
          <w:noProof/>
        </w:rPr>
        <w:t>Tonya</w:t>
      </w:r>
      <w:r w:rsidR="00436E4E">
        <w:rPr>
          <w:noProof/>
        </w:rPr>
        <w:t xml:space="preserve"> scrambled down the steps.</w:t>
      </w:r>
    </w:p>
    <w:p w:rsidR="00436E4E" w:rsidRDefault="00436E4E" w:rsidP="0022340A">
      <w:pPr>
        <w:rPr>
          <w:noProof/>
        </w:rPr>
      </w:pPr>
      <w:r>
        <w:rPr>
          <w:noProof/>
        </w:rPr>
        <w:t xml:space="preserve">She stops less than two feet away from him. </w:t>
      </w:r>
    </w:p>
    <w:p w:rsidR="00436E4E" w:rsidRDefault="00436E4E" w:rsidP="0022340A">
      <w:pPr>
        <w:rPr>
          <w:noProof/>
        </w:rPr>
      </w:pPr>
      <w:r>
        <w:rPr>
          <w:noProof/>
        </w:rPr>
        <w:t xml:space="preserve">Sickle </w:t>
      </w:r>
      <w:r w:rsidRPr="00436E4E">
        <w:rPr>
          <w:noProof/>
        </w:rPr>
        <w:t>l</w:t>
      </w:r>
      <w:r>
        <w:rPr>
          <w:noProof/>
        </w:rPr>
        <w:t>ung</w:t>
      </w:r>
      <w:r w:rsidRPr="00436E4E">
        <w:rPr>
          <w:noProof/>
        </w:rPr>
        <w:t>es</w:t>
      </w:r>
      <w:r>
        <w:rPr>
          <w:noProof/>
        </w:rPr>
        <w:t xml:space="preserve"> at her, forepaws extended towards her muzzle. </w:t>
      </w:r>
      <w:r w:rsidR="009F748C">
        <w:rPr>
          <w:noProof/>
        </w:rPr>
        <w:t>Tonya</w:t>
      </w:r>
      <w:r>
        <w:rPr>
          <w:noProof/>
        </w:rPr>
        <w:t xml:space="preserve"> sidestepped. As he lands, he is grabbed by the neck and flipped onto his back.</w:t>
      </w:r>
    </w:p>
    <w:p w:rsidR="00436E4E" w:rsidRDefault="00436E4E" w:rsidP="0022340A">
      <w:pPr>
        <w:rPr>
          <w:noProof/>
        </w:rPr>
      </w:pPr>
      <w:r>
        <w:rPr>
          <w:noProof/>
        </w:rPr>
        <w:t>“Dove!’</w:t>
      </w:r>
    </w:p>
    <w:p w:rsidR="00436E4E" w:rsidRDefault="00436E4E" w:rsidP="0022340A">
      <w:pPr>
        <w:rPr>
          <w:noProof/>
        </w:rPr>
      </w:pPr>
      <w:r>
        <w:rPr>
          <w:noProof/>
        </w:rPr>
        <w:t xml:space="preserve">I scrambled down the bleachers. </w:t>
      </w:r>
      <w:r w:rsidRPr="008A376D">
        <w:rPr>
          <w:noProof/>
        </w:rPr>
        <w:t>Sickle</w:t>
      </w:r>
      <w:r>
        <w:rPr>
          <w:noProof/>
        </w:rPr>
        <w:t xml:space="preserve"> is naturally nervous and sways as I stop in front of him. He leaps. </w:t>
      </w:r>
    </w:p>
    <w:p w:rsidR="00436E4E" w:rsidRDefault="00436E4E" w:rsidP="0022340A">
      <w:pPr>
        <w:rPr>
          <w:i/>
          <w:noProof/>
        </w:rPr>
      </w:pPr>
      <w:r>
        <w:rPr>
          <w:i/>
          <w:noProof/>
        </w:rPr>
        <w:t xml:space="preserve">I </w:t>
      </w:r>
      <w:r w:rsidR="00A96135" w:rsidRPr="00A96135">
        <w:rPr>
          <w:i/>
          <w:noProof/>
        </w:rPr>
        <w:t>….</w:t>
      </w:r>
    </w:p>
    <w:p w:rsidR="00436E4E" w:rsidRDefault="00436E4E" w:rsidP="0022340A">
      <w:pPr>
        <w:rPr>
          <w:noProof/>
        </w:rPr>
      </w:pPr>
      <w:r>
        <w:rPr>
          <w:noProof/>
        </w:rPr>
        <w:t xml:space="preserve">Seconds before my eyes are raked out, I yelp and flinched, twisting and sidestepping. The crowd guffaws. </w:t>
      </w:r>
    </w:p>
    <w:p w:rsidR="00436E4E" w:rsidRPr="00436E4E" w:rsidRDefault="00436E4E" w:rsidP="0022340A">
      <w:pPr>
        <w:rPr>
          <w:i/>
          <w:noProof/>
        </w:rPr>
      </w:pPr>
      <w:r>
        <w:rPr>
          <w:i/>
          <w:noProof/>
        </w:rPr>
        <w:t xml:space="preserve">Sluts! </w:t>
      </w:r>
      <w:r w:rsidRPr="00436E4E">
        <w:rPr>
          <w:i/>
          <w:noProof/>
        </w:rPr>
        <w:t>Weasels!</w:t>
      </w:r>
    </w:p>
    <w:p w:rsidR="00436E4E" w:rsidRDefault="00436E4E" w:rsidP="0022340A">
      <w:pPr>
        <w:rPr>
          <w:noProof/>
        </w:rPr>
      </w:pPr>
      <w:r w:rsidRPr="00436E4E">
        <w:rPr>
          <w:i/>
          <w:noProof/>
        </w:rPr>
        <w:t>I’ll show them!</w:t>
      </w:r>
    </w:p>
    <w:p w:rsidR="00436E4E" w:rsidRDefault="00CB534B" w:rsidP="0022340A">
      <w:pPr>
        <w:rPr>
          <w:noProof/>
        </w:rPr>
      </w:pPr>
      <w:r>
        <w:rPr>
          <w:noProof/>
        </w:rPr>
        <w:t xml:space="preserve">As Sickle </w:t>
      </w:r>
      <w:r w:rsidRPr="00A96135">
        <w:rPr>
          <w:noProof/>
        </w:rPr>
        <w:t>flies</w:t>
      </w:r>
      <w:r w:rsidR="00436E4E" w:rsidRPr="00A96135">
        <w:rPr>
          <w:noProof/>
        </w:rPr>
        <w:t xml:space="preserve"> past</w:t>
      </w:r>
      <w:r w:rsidR="00436E4E">
        <w:rPr>
          <w:noProof/>
        </w:rPr>
        <w:t xml:space="preserve">, I grab his neck and pull out of his leap. Dragging him </w:t>
      </w:r>
      <w:r w:rsidR="00BC649D">
        <w:rPr>
          <w:noProof/>
        </w:rPr>
        <w:t xml:space="preserve">up the bleachers, I fling into the crowd.  </w:t>
      </w:r>
      <w:r w:rsidR="00213902">
        <w:rPr>
          <w:noProof/>
        </w:rPr>
        <w:t xml:space="preserve">The </w:t>
      </w:r>
      <w:r w:rsidR="00213902" w:rsidRPr="00A96135">
        <w:rPr>
          <w:noProof/>
        </w:rPr>
        <w:t xml:space="preserve">crowd </w:t>
      </w:r>
      <w:r w:rsidR="00A96135" w:rsidRPr="00A96135">
        <w:rPr>
          <w:noProof/>
        </w:rPr>
        <w:t>howled</w:t>
      </w:r>
      <w:r w:rsidR="00213902" w:rsidRPr="00A96135">
        <w:rPr>
          <w:noProof/>
        </w:rPr>
        <w:t xml:space="preserve"> in</w:t>
      </w:r>
      <w:r w:rsidR="00213902">
        <w:rPr>
          <w:noProof/>
        </w:rPr>
        <w:t xml:space="preserve"> surprise an</w:t>
      </w:r>
      <w:r w:rsidR="00637117">
        <w:rPr>
          <w:noProof/>
        </w:rPr>
        <w:t xml:space="preserve">d Sickle falls between the red seats. Wolves dragged him up. </w:t>
      </w:r>
      <w:r w:rsidR="00637117" w:rsidRPr="00A96135">
        <w:rPr>
          <w:noProof/>
        </w:rPr>
        <w:t>Sickle</w:t>
      </w:r>
      <w:r w:rsidR="00A96135">
        <w:rPr>
          <w:noProof/>
        </w:rPr>
        <w:t xml:space="preserve"> ’s</w:t>
      </w:r>
      <w:r w:rsidR="00637117" w:rsidRPr="00A96135">
        <w:rPr>
          <w:noProof/>
        </w:rPr>
        <w:t xml:space="preserve"> head</w:t>
      </w:r>
      <w:r w:rsidR="00637117">
        <w:rPr>
          <w:noProof/>
        </w:rPr>
        <w:t xml:space="preserve"> popped up, green eyes </w:t>
      </w:r>
      <w:r w:rsidR="009470D7">
        <w:rPr>
          <w:noProof/>
        </w:rPr>
        <w:t>shining</w:t>
      </w:r>
      <w:r w:rsidR="00637117">
        <w:rPr>
          <w:noProof/>
        </w:rPr>
        <w:t xml:space="preserve">. His </w:t>
      </w:r>
      <w:r w:rsidR="00637117" w:rsidRPr="00A96135">
        <w:rPr>
          <w:noProof/>
        </w:rPr>
        <w:t>neck fur</w:t>
      </w:r>
      <w:r w:rsidR="00637117">
        <w:rPr>
          <w:noProof/>
        </w:rPr>
        <w:t xml:space="preserve"> was ruffled and dirt clung to his shoulders. </w:t>
      </w:r>
    </w:p>
    <w:p w:rsidR="00436E4E" w:rsidRPr="00436E4E" w:rsidRDefault="00436E4E" w:rsidP="0022340A">
      <w:pPr>
        <w:rPr>
          <w:noProof/>
        </w:rPr>
      </w:pPr>
      <w:r>
        <w:rPr>
          <w:i/>
          <w:noProof/>
        </w:rPr>
        <w:t xml:space="preserve">Ha. Take that. </w:t>
      </w:r>
    </w:p>
    <w:p w:rsidR="0022340A" w:rsidRDefault="00D1525B" w:rsidP="0022340A">
      <w:pPr>
        <w:rPr>
          <w:noProof/>
        </w:rPr>
      </w:pPr>
      <w:r>
        <w:rPr>
          <w:noProof/>
        </w:rPr>
        <w:t xml:space="preserve">“Class </w:t>
      </w:r>
      <w:r w:rsidRPr="00A96135">
        <w:rPr>
          <w:noProof/>
        </w:rPr>
        <w:t>dismissed,</w:t>
      </w:r>
      <w:r>
        <w:rPr>
          <w:noProof/>
        </w:rPr>
        <w:t>”</w:t>
      </w:r>
      <w:r w:rsidR="00CB534B">
        <w:rPr>
          <w:noProof/>
        </w:rPr>
        <w:t xml:space="preserve"> calls Mrs. Rebfire.</w:t>
      </w:r>
    </w:p>
    <w:p w:rsidR="00CB534B" w:rsidRDefault="00CB534B" w:rsidP="0022340A">
      <w:pPr>
        <w:rPr>
          <w:noProof/>
        </w:rPr>
      </w:pPr>
      <w:r>
        <w:rPr>
          <w:noProof/>
        </w:rPr>
        <w:t xml:space="preserve">“Nice move, Dove.” </w:t>
      </w:r>
    </w:p>
    <w:p w:rsidR="00CB534B" w:rsidRDefault="00CB534B" w:rsidP="0022340A">
      <w:pPr>
        <w:rPr>
          <w:noProof/>
        </w:rPr>
      </w:pPr>
      <w:r>
        <w:rPr>
          <w:noProof/>
        </w:rPr>
        <w:t>I spin on my feet and find myself staring at the lithe form of Queen Tsunami!</w:t>
      </w:r>
    </w:p>
    <w:p w:rsidR="00CB534B" w:rsidRDefault="009F748C" w:rsidP="0022340A">
      <w:pPr>
        <w:rPr>
          <w:noProof/>
        </w:rPr>
      </w:pPr>
      <w:r w:rsidRPr="009F748C">
        <w:rPr>
          <w:noProof/>
          <w:position w:val="-4"/>
          <w:szCs w:val="36"/>
        </w:rPr>
        <w:t>L</w:t>
      </w:r>
      <w:r w:rsidR="00CB534B" w:rsidRPr="009F748C">
        <w:rPr>
          <w:noProof/>
          <w:szCs w:val="36"/>
        </w:rPr>
        <w:t>eaping</w:t>
      </w:r>
      <w:r w:rsidR="00CB534B">
        <w:rPr>
          <w:noProof/>
        </w:rPr>
        <w:t xml:space="preserve"> off the bleachers, I dropped into a bow.</w:t>
      </w:r>
      <w:r>
        <w:rPr>
          <w:noProof/>
        </w:rPr>
        <w:t xml:space="preserve"> Tail tuck</w:t>
      </w:r>
      <w:r w:rsidR="00CB534B">
        <w:rPr>
          <w:noProof/>
        </w:rPr>
        <w:t xml:space="preserve">ed, I press </w:t>
      </w:r>
      <w:r>
        <w:rPr>
          <w:noProof/>
        </w:rPr>
        <w:t>my muzzle to the floor. Mrs. Rebfire follows.</w:t>
      </w:r>
    </w:p>
    <w:p w:rsidR="009F748C" w:rsidRDefault="009F748C" w:rsidP="0022340A">
      <w:pPr>
        <w:rPr>
          <w:noProof/>
        </w:rPr>
      </w:pPr>
      <w:r>
        <w:rPr>
          <w:noProof/>
        </w:rPr>
        <w:t xml:space="preserve">“Stand, “ she says. </w:t>
      </w:r>
    </w:p>
    <w:p w:rsidR="009F748C" w:rsidRDefault="009F748C" w:rsidP="0022340A">
      <w:pPr>
        <w:rPr>
          <w:noProof/>
        </w:rPr>
      </w:pPr>
      <w:r>
        <w:rPr>
          <w:noProof/>
        </w:rPr>
        <w:t xml:space="preserve">She walks up to </w:t>
      </w:r>
      <w:r w:rsidRPr="00A96135">
        <w:rPr>
          <w:noProof/>
        </w:rPr>
        <w:t>Mrs</w:t>
      </w:r>
      <w:r w:rsidR="00A96135">
        <w:rPr>
          <w:noProof/>
        </w:rPr>
        <w:t>.</w:t>
      </w:r>
      <w:r>
        <w:rPr>
          <w:noProof/>
        </w:rPr>
        <w:t xml:space="preserve"> Rebfire and begins to talk in a low voice. I hear the click of scrabbling claws and Tonya</w:t>
      </w:r>
      <w:r w:rsidR="00A96135">
        <w:rPr>
          <w:noProof/>
        </w:rPr>
        <w:t xml:space="preserve"> races for the hallway. I  run after </w:t>
      </w:r>
      <w:r>
        <w:rPr>
          <w:noProof/>
        </w:rPr>
        <w:t>her.</w:t>
      </w:r>
    </w:p>
    <w:p w:rsidR="00CB534B" w:rsidRDefault="009F748C" w:rsidP="0022340A">
      <w:pPr>
        <w:rPr>
          <w:noProof/>
        </w:rPr>
      </w:pPr>
      <w:r>
        <w:rPr>
          <w:noProof/>
        </w:rPr>
        <w:t xml:space="preserve">Teeth meet my </w:t>
      </w:r>
      <w:r w:rsidR="00804522">
        <w:rPr>
          <w:noProof/>
        </w:rPr>
        <w:t xml:space="preserve">left </w:t>
      </w:r>
      <w:r>
        <w:rPr>
          <w:noProof/>
        </w:rPr>
        <w:t>ear</w:t>
      </w:r>
      <w:r w:rsidR="00504720">
        <w:rPr>
          <w:noProof/>
        </w:rPr>
        <w:t xml:space="preserve">. </w:t>
      </w:r>
      <w:r w:rsidR="006027C1">
        <w:rPr>
          <w:noProof/>
        </w:rPr>
        <w:t xml:space="preserve">Claws smack my muzzle.  The </w:t>
      </w:r>
      <w:r w:rsidR="00FC4427">
        <w:rPr>
          <w:noProof/>
        </w:rPr>
        <w:t xml:space="preserve">wolf drags </w:t>
      </w:r>
      <w:r w:rsidR="006027C1">
        <w:rPr>
          <w:noProof/>
        </w:rPr>
        <w:t xml:space="preserve">me, shaking me like a rag doll. I </w:t>
      </w:r>
      <w:r w:rsidR="00637117">
        <w:rPr>
          <w:noProof/>
        </w:rPr>
        <w:t>writh</w:t>
      </w:r>
      <w:r w:rsidR="006027C1">
        <w:rPr>
          <w:noProof/>
        </w:rPr>
        <w:t>ed l</w:t>
      </w:r>
      <w:r w:rsidR="00637117">
        <w:rPr>
          <w:noProof/>
        </w:rPr>
        <w:t xml:space="preserve">ike a </w:t>
      </w:r>
      <w:r w:rsidR="00637117" w:rsidRPr="00A96135">
        <w:rPr>
          <w:noProof/>
        </w:rPr>
        <w:t>snake</w:t>
      </w:r>
      <w:r w:rsidR="00637117">
        <w:rPr>
          <w:noProof/>
        </w:rPr>
        <w:t xml:space="preserve"> and drove</w:t>
      </w:r>
      <w:r w:rsidR="009470D7">
        <w:rPr>
          <w:noProof/>
        </w:rPr>
        <w:t xml:space="preserve"> </w:t>
      </w:r>
      <w:r w:rsidR="006027C1">
        <w:rPr>
          <w:noProof/>
        </w:rPr>
        <w:t xml:space="preserve">my muzzle into black fur.  </w:t>
      </w:r>
      <w:r w:rsidR="00FC4427">
        <w:rPr>
          <w:noProof/>
        </w:rPr>
        <w:t xml:space="preserve">My teeth ripped out chunks of oil-black fur that leaves exposed flesh. A </w:t>
      </w:r>
      <w:r w:rsidR="00FC4427" w:rsidRPr="00A96135">
        <w:rPr>
          <w:noProof/>
        </w:rPr>
        <w:t>yelp</w:t>
      </w:r>
      <w:r w:rsidR="00FC4427">
        <w:rPr>
          <w:noProof/>
        </w:rPr>
        <w:t xml:space="preserve"> rings through the air. </w:t>
      </w:r>
      <w:r w:rsidR="006027C1">
        <w:rPr>
          <w:noProof/>
        </w:rPr>
        <w:t xml:space="preserve">The </w:t>
      </w:r>
      <w:r w:rsidR="006027C1" w:rsidRPr="00A96135">
        <w:rPr>
          <w:noProof/>
        </w:rPr>
        <w:t>vise</w:t>
      </w:r>
      <w:r w:rsidR="00A96135">
        <w:rPr>
          <w:noProof/>
        </w:rPr>
        <w:t>-</w:t>
      </w:r>
      <w:r w:rsidR="006027C1" w:rsidRPr="00A96135">
        <w:rPr>
          <w:noProof/>
        </w:rPr>
        <w:t>like</w:t>
      </w:r>
      <w:r w:rsidR="006027C1">
        <w:rPr>
          <w:noProof/>
        </w:rPr>
        <w:t xml:space="preserve"> grip </w:t>
      </w:r>
      <w:r w:rsidR="00FC4427">
        <w:rPr>
          <w:noProof/>
        </w:rPr>
        <w:t xml:space="preserve">loosened and I </w:t>
      </w:r>
      <w:r w:rsidR="00FC4427" w:rsidRPr="00A96135">
        <w:rPr>
          <w:noProof/>
        </w:rPr>
        <w:t>tear</w:t>
      </w:r>
      <w:r w:rsidR="00945ABC" w:rsidRPr="00A96135">
        <w:rPr>
          <w:noProof/>
        </w:rPr>
        <w:t xml:space="preserve"> free</w:t>
      </w:r>
      <w:r w:rsidR="00945ABC">
        <w:rPr>
          <w:noProof/>
        </w:rPr>
        <w:t xml:space="preserve">, spinning on my feet to meet my attacker. </w:t>
      </w:r>
    </w:p>
    <w:p w:rsidR="00213902" w:rsidRPr="00CB534B" w:rsidRDefault="00213902" w:rsidP="0022340A">
      <w:pPr>
        <w:rPr>
          <w:noProof/>
        </w:rPr>
      </w:pPr>
      <w:r>
        <w:rPr>
          <w:noProof/>
        </w:rPr>
        <w:t>It was Tonya.</w:t>
      </w:r>
    </w:p>
    <w:p w:rsidR="00D1525B" w:rsidRDefault="009470D7" w:rsidP="0022340A">
      <w:r>
        <w:t xml:space="preserve">A </w:t>
      </w:r>
      <w:r w:rsidR="002B1765">
        <w:t>trickle of blood leaves a red</w:t>
      </w:r>
      <w:r>
        <w:t xml:space="preserve"> stain</w:t>
      </w:r>
      <w:proofErr w:type="gramStart"/>
      <w:r w:rsidR="002B1765">
        <w:t xml:space="preserve">. </w:t>
      </w:r>
      <w:proofErr w:type="gramEnd"/>
      <w:r w:rsidR="002B1765">
        <w:t xml:space="preserve">A stinging </w:t>
      </w:r>
      <w:r w:rsidR="00FC4427">
        <w:t>sensation followed</w:t>
      </w:r>
      <w:proofErr w:type="gramStart"/>
      <w:r w:rsidR="00FC4427">
        <w:t>.</w:t>
      </w:r>
      <w:r w:rsidR="00804522">
        <w:t xml:space="preserve"> </w:t>
      </w:r>
      <w:proofErr w:type="gramEnd"/>
      <w:r w:rsidR="00804522">
        <w:t>Rubbing my ear, I can feel a small rip in the ear</w:t>
      </w:r>
      <w:proofErr w:type="gramStart"/>
      <w:r w:rsidR="00804522">
        <w:rPr>
          <w:noProof/>
        </w:rPr>
        <w:t xml:space="preserve">, </w:t>
      </w:r>
      <w:r w:rsidR="00804522">
        <w:t xml:space="preserve"> a</w:t>
      </w:r>
      <w:proofErr w:type="gramEnd"/>
      <w:r w:rsidR="00804522">
        <w:t xml:space="preserve"> scar that can never be healed. </w:t>
      </w:r>
    </w:p>
    <w:p w:rsidR="00FC4427" w:rsidRDefault="00FC4427" w:rsidP="0022340A">
      <w:r>
        <w:t>Tonya runs, fast</w:t>
      </w:r>
      <w:proofErr w:type="gramStart"/>
      <w:r>
        <w:t xml:space="preserve">. </w:t>
      </w:r>
      <w:proofErr w:type="gramEnd"/>
      <w:r>
        <w:t xml:space="preserve">I walk. </w:t>
      </w:r>
    </w:p>
    <w:p w:rsidR="00FC4427" w:rsidRDefault="00FC4427" w:rsidP="0022340A">
      <w:pPr>
        <w:rPr>
          <w:i/>
        </w:rPr>
      </w:pPr>
      <w:r>
        <w:rPr>
          <w:i/>
        </w:rPr>
        <w:t>Why me</w:t>
      </w:r>
      <w:proofErr w:type="gramStart"/>
      <w:r>
        <w:rPr>
          <w:i/>
        </w:rPr>
        <w:t xml:space="preserve">? </w:t>
      </w:r>
      <w:proofErr w:type="gramEnd"/>
      <w:r>
        <w:rPr>
          <w:i/>
        </w:rPr>
        <w:t>I’m her friend</w:t>
      </w:r>
      <w:proofErr w:type="gramStart"/>
      <w:r>
        <w:rPr>
          <w:i/>
        </w:rPr>
        <w:t xml:space="preserve">. </w:t>
      </w:r>
      <w:proofErr w:type="gramEnd"/>
      <w:r>
        <w:rPr>
          <w:i/>
        </w:rPr>
        <w:t>Is she planning something?</w:t>
      </w:r>
    </w:p>
    <w:p w:rsidR="00804750" w:rsidRDefault="00FC4427" w:rsidP="0022340A">
      <w:r>
        <w:t xml:space="preserve">When I get to the lunchroom(which </w:t>
      </w:r>
      <w:r w:rsidR="00584F0F">
        <w:t>looked like the typical workplace cafeteria</w:t>
      </w:r>
      <w:r w:rsidR="00A96135">
        <w:t>)</w:t>
      </w:r>
      <w:r w:rsidR="00263698">
        <w:t xml:space="preserve">  The tables and seats were gray</w:t>
      </w:r>
      <w:proofErr w:type="gramStart"/>
      <w:r w:rsidR="00263698">
        <w:t>.</w:t>
      </w:r>
      <w:r w:rsidR="004F247E">
        <w:t xml:space="preserve"> </w:t>
      </w:r>
      <w:proofErr w:type="gramEnd"/>
      <w:r w:rsidR="004F247E">
        <w:t>Tiles were white flecked with gray and pale gray</w:t>
      </w:r>
      <w:proofErr w:type="gramStart"/>
      <w:r w:rsidR="004F247E">
        <w:t>.</w:t>
      </w:r>
      <w:r w:rsidR="00263698">
        <w:t xml:space="preserve"> </w:t>
      </w:r>
      <w:proofErr w:type="gramEnd"/>
      <w:r w:rsidR="00263698">
        <w:t>Smoke gray</w:t>
      </w:r>
      <w:proofErr w:type="gramStart"/>
      <w:r w:rsidR="00263698">
        <w:t xml:space="preserve">. </w:t>
      </w:r>
      <w:proofErr w:type="gramEnd"/>
      <w:r w:rsidR="00804750">
        <w:t>I rise to my hind legs.</w:t>
      </w:r>
    </w:p>
    <w:p w:rsidR="00A96135" w:rsidRDefault="00804750" w:rsidP="0022340A">
      <w:pPr>
        <w:rPr>
          <w:noProof/>
        </w:rPr>
      </w:pPr>
      <w:r>
        <w:t>Yes</w:t>
      </w:r>
      <w:proofErr w:type="gramStart"/>
      <w:r>
        <w:t xml:space="preserve">. </w:t>
      </w:r>
      <w:proofErr w:type="gramEnd"/>
      <w:r>
        <w:t xml:space="preserve">I can stand up </w:t>
      </w:r>
      <w:r w:rsidR="00C002FD">
        <w:t xml:space="preserve">on my hind legs. </w:t>
      </w:r>
      <w:r w:rsidR="008A376D">
        <w:t xml:space="preserve"> All wolf pup, provide that they have no other major illnesses, get an implant in their </w:t>
      </w:r>
      <w:r w:rsidR="008A376D" w:rsidRPr="008A376D">
        <w:rPr>
          <w:noProof/>
        </w:rPr>
        <w:t>hind</w:t>
      </w:r>
      <w:r w:rsidR="008A376D">
        <w:rPr>
          <w:noProof/>
        </w:rPr>
        <w:t xml:space="preserve"> </w:t>
      </w:r>
      <w:r w:rsidR="008A376D" w:rsidRPr="008A376D">
        <w:rPr>
          <w:noProof/>
        </w:rPr>
        <w:t>legs</w:t>
      </w:r>
      <w:r w:rsidR="008A376D">
        <w:t xml:space="preserve"> that </w:t>
      </w:r>
      <w:r w:rsidR="008A376D" w:rsidRPr="008A376D">
        <w:rPr>
          <w:noProof/>
        </w:rPr>
        <w:t>allow</w:t>
      </w:r>
      <w:r w:rsidR="008A376D">
        <w:t xml:space="preserve"> them to stand on their hind legs.  </w:t>
      </w:r>
      <w:r w:rsidR="00C002FD">
        <w:t>My forepaws snag a green tray</w:t>
      </w:r>
      <w:proofErr w:type="gramStart"/>
      <w:r w:rsidR="00C002FD">
        <w:t xml:space="preserve">. </w:t>
      </w:r>
      <w:proofErr w:type="gramEnd"/>
      <w:r w:rsidR="002D2D5A">
        <w:t xml:space="preserve">I </w:t>
      </w:r>
      <w:r w:rsidR="00090F40">
        <w:t>learn whe</w:t>
      </w:r>
      <w:r w:rsidR="002D2D5A">
        <w:t xml:space="preserve">n I was 2 ( 4 </w:t>
      </w:r>
      <w:r w:rsidR="00090F40">
        <w:t>in wolf years)</w:t>
      </w:r>
      <w:proofErr w:type="gramStart"/>
      <w:r w:rsidR="00090F40">
        <w:t xml:space="preserve">. </w:t>
      </w:r>
      <w:proofErr w:type="gramEnd"/>
      <w:r w:rsidR="00090F40">
        <w:t xml:space="preserve">My </w:t>
      </w:r>
      <w:proofErr w:type="gramStart"/>
      <w:r w:rsidR="002D2D5A">
        <w:t>sister(</w:t>
      </w:r>
      <w:proofErr w:type="gramEnd"/>
      <w:r w:rsidR="002D2D5A">
        <w:t xml:space="preserve"> who was 1 </w:t>
      </w:r>
      <w:r w:rsidR="002D2D5A" w:rsidRPr="00A96135">
        <w:rPr>
          <w:noProof/>
        </w:rPr>
        <w:t>and one</w:t>
      </w:r>
      <w:r w:rsidR="002D2D5A">
        <w:t xml:space="preserve"> half years old) </w:t>
      </w:r>
      <w:r w:rsidR="002D2D5A" w:rsidRPr="00272F17">
        <w:rPr>
          <w:noProof/>
        </w:rPr>
        <w:t>cou</w:t>
      </w:r>
      <w:r w:rsidR="00272F17" w:rsidRPr="00272F17">
        <w:rPr>
          <w:noProof/>
        </w:rPr>
        <w:t xml:space="preserve">ldn’t stand </w:t>
      </w:r>
      <w:r w:rsidR="00272F17">
        <w:rPr>
          <w:noProof/>
        </w:rPr>
        <w:t>up, so Major Oreo and General Steel help</w:t>
      </w:r>
      <w:r w:rsidR="00804522">
        <w:rPr>
          <w:noProof/>
        </w:rPr>
        <w:t>ed</w:t>
      </w:r>
      <w:r w:rsidR="00272F17">
        <w:rPr>
          <w:noProof/>
        </w:rPr>
        <w:t xml:space="preserve"> her. I learn</w:t>
      </w:r>
      <w:r w:rsidR="00A96135">
        <w:rPr>
          <w:noProof/>
        </w:rPr>
        <w:t xml:space="preserve">ed by myself. I handed the tray to a lunch lady who flung on today’s special, “Chicken </w:t>
      </w:r>
      <w:r w:rsidR="00A96135" w:rsidRPr="00A96135">
        <w:rPr>
          <w:noProof/>
        </w:rPr>
        <w:t>Par</w:t>
      </w:r>
      <w:r w:rsidR="00A96135">
        <w:rPr>
          <w:noProof/>
        </w:rPr>
        <w:t>mesa</w:t>
      </w:r>
      <w:r w:rsidR="00A96135" w:rsidRPr="00A96135">
        <w:rPr>
          <w:noProof/>
        </w:rPr>
        <w:t>n</w:t>
      </w:r>
      <w:r w:rsidR="00A96135">
        <w:rPr>
          <w:noProof/>
        </w:rPr>
        <w:t xml:space="preserve">”. </w:t>
      </w:r>
      <w:r w:rsidR="008A376D">
        <w:rPr>
          <w:noProof/>
        </w:rPr>
        <w:t>(</w:t>
      </w:r>
      <w:r w:rsidR="00A96135">
        <w:rPr>
          <w:noProof/>
        </w:rPr>
        <w:t>It did not look like Chicken Parm, in fact, it looked like a chicken patty.</w:t>
      </w:r>
      <w:r w:rsidR="008A376D">
        <w:rPr>
          <w:noProof/>
        </w:rPr>
        <w:t>)</w:t>
      </w:r>
      <w:r w:rsidR="00A96135">
        <w:rPr>
          <w:noProof/>
        </w:rPr>
        <w:t xml:space="preserve"> </w:t>
      </w:r>
      <w:r w:rsidR="00A96135" w:rsidRPr="00A96135">
        <w:rPr>
          <w:noProof/>
        </w:rPr>
        <w:t>Cling</w:t>
      </w:r>
      <w:r w:rsidR="00A96135">
        <w:rPr>
          <w:noProof/>
        </w:rPr>
        <w:t>i</w:t>
      </w:r>
      <w:r w:rsidR="00A96135" w:rsidRPr="00A96135">
        <w:rPr>
          <w:noProof/>
        </w:rPr>
        <w:t>ng</w:t>
      </w:r>
      <w:r w:rsidR="00A96135">
        <w:rPr>
          <w:noProof/>
        </w:rPr>
        <w:t xml:space="preserve"> to the tray; I staggered over to </w:t>
      </w:r>
      <w:r w:rsidR="00A96135" w:rsidRPr="00A96135">
        <w:rPr>
          <w:noProof/>
        </w:rPr>
        <w:t>the last</w:t>
      </w:r>
      <w:r w:rsidR="00A96135">
        <w:rPr>
          <w:noProof/>
        </w:rPr>
        <w:t xml:space="preserve"> table in two </w:t>
      </w:r>
      <w:r w:rsidR="00A96135" w:rsidRPr="00A96135">
        <w:rPr>
          <w:noProof/>
        </w:rPr>
        <w:t>col</w:t>
      </w:r>
      <w:r w:rsidR="00A96135">
        <w:rPr>
          <w:noProof/>
        </w:rPr>
        <w:t>umn</w:t>
      </w:r>
      <w:r w:rsidR="00A96135" w:rsidRPr="00A96135">
        <w:rPr>
          <w:noProof/>
        </w:rPr>
        <w:t>s</w:t>
      </w:r>
      <w:r w:rsidR="00A96135">
        <w:rPr>
          <w:noProof/>
        </w:rPr>
        <w:t>. Tonya usually sits there. And she is.</w:t>
      </w:r>
    </w:p>
    <w:p w:rsidR="00A96135" w:rsidRDefault="00A96135" w:rsidP="0022340A">
      <w:pPr>
        <w:rPr>
          <w:noProof/>
        </w:rPr>
      </w:pPr>
    </w:p>
    <w:p w:rsidR="00A96135" w:rsidRDefault="00A96135" w:rsidP="0022340A">
      <w:pPr>
        <w:rPr>
          <w:noProof/>
        </w:rPr>
      </w:pPr>
      <w:r>
        <w:rPr>
          <w:noProof/>
        </w:rPr>
        <w:tab/>
        <w:t xml:space="preserve">Tonya is sitting like a wolf does-like a dog does. Forepaws in front, hindlegs behind. One forepaw is on the </w:t>
      </w:r>
      <w:r w:rsidRPr="00A96135">
        <w:rPr>
          <w:noProof/>
        </w:rPr>
        <w:t>table</w:t>
      </w:r>
      <w:r>
        <w:rPr>
          <w:noProof/>
        </w:rPr>
        <w:t xml:space="preserve">. She was not </w:t>
      </w:r>
      <w:r w:rsidRPr="00A96135">
        <w:rPr>
          <w:noProof/>
        </w:rPr>
        <w:t>eating</w:t>
      </w:r>
      <w:r w:rsidR="004F247E">
        <w:rPr>
          <w:noProof/>
        </w:rPr>
        <w:t xml:space="preserve">, just watching. In </w:t>
      </w:r>
      <w:r w:rsidR="004F247E" w:rsidRPr="004F247E">
        <w:rPr>
          <w:noProof/>
        </w:rPr>
        <w:t>fact</w:t>
      </w:r>
      <w:r w:rsidR="004F247E">
        <w:rPr>
          <w:noProof/>
        </w:rPr>
        <w:t xml:space="preserve">, no one is eating. Tonya’s scary. No one but the royal family can call her by her real name. Everyone is required by law to call her Tonya. It’s not Tsunami’s law, it ‘s Brackenwing, our second queen’s law. Her daughter got offended and </w:t>
      </w:r>
      <w:r w:rsidR="004F247E" w:rsidRPr="004F247E">
        <w:rPr>
          <w:noProof/>
        </w:rPr>
        <w:t>that</w:t>
      </w:r>
      <w:r w:rsidR="004F247E">
        <w:rPr>
          <w:noProof/>
        </w:rPr>
        <w:t>'</w:t>
      </w:r>
      <w:r w:rsidR="004F247E" w:rsidRPr="004F247E">
        <w:rPr>
          <w:noProof/>
        </w:rPr>
        <w:t>s</w:t>
      </w:r>
      <w:r w:rsidR="004F247E">
        <w:rPr>
          <w:noProof/>
        </w:rPr>
        <w:t xml:space="preserve"> what happened. </w:t>
      </w:r>
    </w:p>
    <w:p w:rsidR="004F247E" w:rsidRDefault="004F247E" w:rsidP="0022340A">
      <w:pPr>
        <w:rPr>
          <w:noProof/>
        </w:rPr>
      </w:pPr>
      <w:r>
        <w:rPr>
          <w:noProof/>
        </w:rPr>
        <w:tab/>
        <w:t xml:space="preserve">When I got there, I sat down next to Tonya.  The tension relaxed. People tend to like me. They know that I’m the general’s foster daughter, and to them, I am the only one to control Tonya. </w:t>
      </w:r>
    </w:p>
    <w:p w:rsidR="004F247E" w:rsidRDefault="004F247E" w:rsidP="0022340A">
      <w:pPr>
        <w:rPr>
          <w:noProof/>
        </w:rPr>
      </w:pPr>
      <w:r>
        <w:rPr>
          <w:noProof/>
        </w:rPr>
        <w:tab/>
        <w:t xml:space="preserve">Tonya </w:t>
      </w:r>
      <w:r w:rsidRPr="004F247E">
        <w:rPr>
          <w:noProof/>
        </w:rPr>
        <w:t>stre</w:t>
      </w:r>
      <w:r>
        <w:rPr>
          <w:noProof/>
        </w:rPr>
        <w:t>tc</w:t>
      </w:r>
      <w:r w:rsidRPr="004F247E">
        <w:rPr>
          <w:noProof/>
        </w:rPr>
        <w:t>hes</w:t>
      </w:r>
      <w:r>
        <w:rPr>
          <w:noProof/>
        </w:rPr>
        <w:t xml:space="preserve"> and glances around. </w:t>
      </w:r>
    </w:p>
    <w:p w:rsidR="004F247E" w:rsidRDefault="004F247E" w:rsidP="0022340A">
      <w:pPr>
        <w:rPr>
          <w:noProof/>
        </w:rPr>
      </w:pPr>
      <w:r>
        <w:rPr>
          <w:noProof/>
        </w:rPr>
        <w:tab/>
        <w:t>‘This stuff is crap,</w:t>
      </w:r>
      <w:r w:rsidRPr="004F247E">
        <w:rPr>
          <w:noProof/>
        </w:rPr>
        <w:t>”</w:t>
      </w:r>
      <w:r>
        <w:rPr>
          <w:noProof/>
        </w:rPr>
        <w:t xml:space="preserve"> </w:t>
      </w:r>
      <w:r w:rsidRPr="004F247E">
        <w:rPr>
          <w:noProof/>
        </w:rPr>
        <w:t>she</w:t>
      </w:r>
      <w:r>
        <w:rPr>
          <w:noProof/>
        </w:rPr>
        <w:t xml:space="preserve"> says. </w:t>
      </w:r>
    </w:p>
    <w:p w:rsidR="004F247E" w:rsidRDefault="004F247E" w:rsidP="0022340A">
      <w:pPr>
        <w:rPr>
          <w:noProof/>
        </w:rPr>
      </w:pPr>
      <w:r>
        <w:rPr>
          <w:noProof/>
        </w:rPr>
        <w:t xml:space="preserve">Heads nod.  The tension still does not relax. </w:t>
      </w:r>
    </w:p>
    <w:p w:rsidR="004F247E" w:rsidRDefault="004F247E" w:rsidP="0022340A">
      <w:pPr>
        <w:rPr>
          <w:noProof/>
        </w:rPr>
      </w:pPr>
      <w:r>
        <w:rPr>
          <w:noProof/>
        </w:rPr>
        <w:t>“You guys all have better food, so give it to me,”</w:t>
      </w:r>
    </w:p>
    <w:p w:rsidR="004F247E" w:rsidRDefault="004F247E" w:rsidP="0022340A">
      <w:pPr>
        <w:rPr>
          <w:noProof/>
        </w:rPr>
      </w:pPr>
      <w:r>
        <w:rPr>
          <w:noProof/>
        </w:rPr>
        <w:t>One wolf, Snap glowers at her.</w:t>
      </w:r>
    </w:p>
    <w:p w:rsidR="004F247E" w:rsidRDefault="004F247E" w:rsidP="0022340A">
      <w:pPr>
        <w:rPr>
          <w:noProof/>
        </w:rPr>
      </w:pPr>
      <w:r>
        <w:rPr>
          <w:noProof/>
        </w:rPr>
        <w:tab/>
        <w:t xml:space="preserve">Snap was one of three wolf pup </w:t>
      </w:r>
      <w:r w:rsidRPr="004F247E">
        <w:rPr>
          <w:noProof/>
        </w:rPr>
        <w:t>captured by</w:t>
      </w:r>
      <w:r>
        <w:rPr>
          <w:noProof/>
        </w:rPr>
        <w:t xml:space="preserve"> humans. Humans used </w:t>
      </w:r>
      <w:r w:rsidRPr="004F247E">
        <w:rPr>
          <w:noProof/>
        </w:rPr>
        <w:t>gen</w:t>
      </w:r>
      <w:r>
        <w:rPr>
          <w:noProof/>
        </w:rPr>
        <w:t>et</w:t>
      </w:r>
      <w:r w:rsidRPr="004F247E">
        <w:rPr>
          <w:noProof/>
        </w:rPr>
        <w:t>ic</w:t>
      </w:r>
      <w:r>
        <w:rPr>
          <w:noProof/>
        </w:rPr>
        <w:t xml:space="preserve"> editing technology to make them more like cats. One was Rainstorm. </w:t>
      </w:r>
      <w:r w:rsidRPr="008A376D">
        <w:rPr>
          <w:noProof/>
        </w:rPr>
        <w:t>Rainstorm</w:t>
      </w:r>
      <w:r>
        <w:rPr>
          <w:noProof/>
        </w:rPr>
        <w:t xml:space="preserve"> was given an ability to change his fur to a fiery ginger color. They called him Fire when his fur was ginger and did </w:t>
      </w:r>
      <w:r w:rsidRPr="004F247E">
        <w:rPr>
          <w:noProof/>
        </w:rPr>
        <w:t>exper</w:t>
      </w:r>
      <w:r>
        <w:rPr>
          <w:noProof/>
        </w:rPr>
        <w:t>ime</w:t>
      </w:r>
      <w:r w:rsidRPr="004F247E">
        <w:rPr>
          <w:noProof/>
        </w:rPr>
        <w:t>nt</w:t>
      </w:r>
      <w:r>
        <w:rPr>
          <w:noProof/>
        </w:rPr>
        <w:t xml:space="preserve">s on him.  The second pup died two days in.  The third was </w:t>
      </w:r>
      <w:r w:rsidRPr="004F247E">
        <w:rPr>
          <w:noProof/>
        </w:rPr>
        <w:t>S</w:t>
      </w:r>
      <w:r>
        <w:rPr>
          <w:noProof/>
        </w:rPr>
        <w:t>na</w:t>
      </w:r>
      <w:r w:rsidRPr="004F247E">
        <w:rPr>
          <w:noProof/>
        </w:rPr>
        <w:t>p</w:t>
      </w:r>
      <w:r>
        <w:rPr>
          <w:noProof/>
        </w:rPr>
        <w:t xml:space="preserve">. They gave her tawny colored ears and legs and also </w:t>
      </w:r>
      <w:r w:rsidRPr="004F247E">
        <w:rPr>
          <w:noProof/>
        </w:rPr>
        <w:t>exper</w:t>
      </w:r>
      <w:r>
        <w:rPr>
          <w:noProof/>
        </w:rPr>
        <w:t>imen</w:t>
      </w:r>
      <w:r w:rsidRPr="004F247E">
        <w:rPr>
          <w:noProof/>
        </w:rPr>
        <w:t>ts</w:t>
      </w:r>
      <w:r>
        <w:rPr>
          <w:noProof/>
        </w:rPr>
        <w:t xml:space="preserve"> on her.  The two hate each other. Snap tried to snap his neck with her jaws because of a drug the humans gave her. He has never forgiven her. </w:t>
      </w:r>
    </w:p>
    <w:p w:rsidR="004F247E" w:rsidRDefault="004F247E" w:rsidP="0022340A">
      <w:pPr>
        <w:rPr>
          <w:noProof/>
        </w:rPr>
      </w:pPr>
      <w:r>
        <w:rPr>
          <w:noProof/>
        </w:rPr>
        <w:t xml:space="preserve">“Tonya, you are not </w:t>
      </w:r>
      <w:r w:rsidRPr="004F247E">
        <w:rPr>
          <w:noProof/>
        </w:rPr>
        <w:t>entitled</w:t>
      </w:r>
      <w:r>
        <w:rPr>
          <w:noProof/>
        </w:rPr>
        <w:t xml:space="preserve"> to anything. Just because of you are the heir apparent doesn’t  mean we should respect you,”</w:t>
      </w:r>
    </w:p>
    <w:p w:rsidR="004F247E" w:rsidRDefault="004F247E" w:rsidP="0022340A">
      <w:pPr>
        <w:rPr>
          <w:noProof/>
        </w:rPr>
      </w:pPr>
      <w:r>
        <w:rPr>
          <w:noProof/>
        </w:rPr>
        <w:t xml:space="preserve">Tonya rose on one leg. She put </w:t>
      </w:r>
      <w:r w:rsidRPr="004F247E">
        <w:rPr>
          <w:noProof/>
        </w:rPr>
        <w:t>her left</w:t>
      </w:r>
      <w:r>
        <w:rPr>
          <w:noProof/>
        </w:rPr>
        <w:t xml:space="preserve"> </w:t>
      </w:r>
      <w:r w:rsidRPr="004F247E">
        <w:rPr>
          <w:noProof/>
        </w:rPr>
        <w:t>hind</w:t>
      </w:r>
      <w:r>
        <w:rPr>
          <w:noProof/>
        </w:rPr>
        <w:t xml:space="preserve"> </w:t>
      </w:r>
      <w:r w:rsidRPr="004F247E">
        <w:rPr>
          <w:noProof/>
        </w:rPr>
        <w:t>paw</w:t>
      </w:r>
      <w:r>
        <w:rPr>
          <w:noProof/>
        </w:rPr>
        <w:t xml:space="preserve"> down on the gray-flecked white tile and </w:t>
      </w:r>
      <w:r w:rsidRPr="004F247E">
        <w:rPr>
          <w:noProof/>
        </w:rPr>
        <w:t>snarls</w:t>
      </w:r>
      <w:r>
        <w:rPr>
          <w:noProof/>
        </w:rPr>
        <w:t xml:space="preserve">. Her forepaws press down on the edge of the </w:t>
      </w:r>
      <w:r w:rsidRPr="004F247E">
        <w:rPr>
          <w:noProof/>
        </w:rPr>
        <w:t>gray</w:t>
      </w:r>
      <w:r>
        <w:rPr>
          <w:noProof/>
        </w:rPr>
        <w:t xml:space="preserve"> table. Her right </w:t>
      </w:r>
      <w:r w:rsidRPr="004F247E">
        <w:rPr>
          <w:noProof/>
        </w:rPr>
        <w:t>hind</w:t>
      </w:r>
      <w:r>
        <w:rPr>
          <w:noProof/>
        </w:rPr>
        <w:t xml:space="preserve"> </w:t>
      </w:r>
      <w:r w:rsidRPr="004F247E">
        <w:rPr>
          <w:noProof/>
        </w:rPr>
        <w:t>leg</w:t>
      </w:r>
      <w:r>
        <w:rPr>
          <w:noProof/>
        </w:rPr>
        <w:t xml:space="preserve"> was bent as she crouched on that leg. , teeth bared. She snarled, ears tugged back. </w:t>
      </w:r>
    </w:p>
    <w:p w:rsidR="004F247E" w:rsidRDefault="004F247E" w:rsidP="0022340A">
      <w:pPr>
        <w:rPr>
          <w:noProof/>
        </w:rPr>
      </w:pPr>
      <w:r>
        <w:rPr>
          <w:noProof/>
        </w:rPr>
        <w:t>No one moved.</w:t>
      </w:r>
    </w:p>
    <w:p w:rsidR="004F247E" w:rsidRDefault="004F247E" w:rsidP="0022340A">
      <w:pPr>
        <w:rPr>
          <w:noProof/>
        </w:rPr>
      </w:pPr>
      <w:r>
        <w:rPr>
          <w:noProof/>
        </w:rPr>
        <w:t>“Give me your food. Now,” she snarls.</w:t>
      </w:r>
    </w:p>
    <w:p w:rsidR="004F247E" w:rsidRDefault="004F247E" w:rsidP="0022340A">
      <w:pPr>
        <w:rPr>
          <w:noProof/>
        </w:rPr>
      </w:pPr>
      <w:r>
        <w:rPr>
          <w:noProof/>
        </w:rPr>
        <w:t>“No,” responds Snap.</w:t>
      </w:r>
    </w:p>
    <w:p w:rsidR="004F247E" w:rsidRDefault="004F247E" w:rsidP="0022340A">
      <w:pPr>
        <w:rPr>
          <w:noProof/>
        </w:rPr>
      </w:pPr>
      <w:r>
        <w:rPr>
          <w:noProof/>
        </w:rPr>
        <w:tab/>
        <w:t xml:space="preserve">Tonya lunges for the tray. She sinks her teeth into Snap’s tray and pulls hard. Snap pulls back.  The </w:t>
      </w:r>
      <w:r w:rsidRPr="004F247E">
        <w:rPr>
          <w:noProof/>
        </w:rPr>
        <w:t>two tug</w:t>
      </w:r>
      <w:r>
        <w:rPr>
          <w:noProof/>
        </w:rPr>
        <w:t xml:space="preserve"> the tray back and forth, and I know Tonya will never forfeit. Snap will lose and she does not deserve too. </w:t>
      </w:r>
    </w:p>
    <w:p w:rsidR="004F247E" w:rsidRPr="008A376D" w:rsidRDefault="004F247E" w:rsidP="0022340A">
      <w:pPr>
        <w:rPr>
          <w:i/>
          <w:noProof/>
        </w:rPr>
      </w:pPr>
      <w:r w:rsidRPr="008A376D">
        <w:rPr>
          <w:i/>
          <w:noProof/>
        </w:rPr>
        <w:tab/>
        <w:t>Oh, Irish.</w:t>
      </w:r>
      <w:bookmarkStart w:id="0" w:name="_GoBack"/>
      <w:bookmarkEnd w:id="0"/>
    </w:p>
    <w:p w:rsidR="004F247E" w:rsidRPr="008A376D" w:rsidRDefault="004F247E" w:rsidP="0022340A">
      <w:pPr>
        <w:rPr>
          <w:i/>
          <w:noProof/>
        </w:rPr>
      </w:pPr>
      <w:r w:rsidRPr="008A376D">
        <w:rPr>
          <w:i/>
          <w:noProof/>
        </w:rPr>
        <w:t>Not that!</w:t>
      </w:r>
    </w:p>
    <w:p w:rsidR="004F247E" w:rsidRDefault="004F247E" w:rsidP="0022340A">
      <w:pPr>
        <w:rPr>
          <w:noProof/>
        </w:rPr>
      </w:pPr>
      <w:r>
        <w:rPr>
          <w:noProof/>
        </w:rPr>
        <w:t>Baring my teeth, I dived off the seat.</w:t>
      </w:r>
    </w:p>
    <w:p w:rsidR="004F247E" w:rsidRDefault="004F247E" w:rsidP="0022340A">
      <w:pPr>
        <w:rPr>
          <w:noProof/>
        </w:rPr>
      </w:pPr>
      <w:r>
        <w:rPr>
          <w:noProof/>
        </w:rPr>
        <w:t xml:space="preserve">I dropped into a </w:t>
      </w:r>
      <w:r w:rsidRPr="004F247E">
        <w:rPr>
          <w:noProof/>
        </w:rPr>
        <w:t>crouch</w:t>
      </w:r>
      <w:r>
        <w:rPr>
          <w:noProof/>
        </w:rPr>
        <w:t xml:space="preserve"> and lunged at Tonya’s left hind leg. I bit down with all my strength. </w:t>
      </w:r>
    </w:p>
    <w:p w:rsidR="004F247E" w:rsidRDefault="004F247E" w:rsidP="0022340A">
      <w:pPr>
        <w:rPr>
          <w:noProof/>
        </w:rPr>
      </w:pPr>
      <w:r>
        <w:rPr>
          <w:noProof/>
        </w:rPr>
        <w:t>“What was that?!” Tonya said.</w:t>
      </w:r>
    </w:p>
    <w:p w:rsidR="004F247E" w:rsidRDefault="004F247E" w:rsidP="0022340A">
      <w:pPr>
        <w:rPr>
          <w:noProof/>
        </w:rPr>
      </w:pPr>
      <w:r>
        <w:rPr>
          <w:noProof/>
        </w:rPr>
        <w:t xml:space="preserve">I swallowed nervously. </w:t>
      </w:r>
    </w:p>
    <w:p w:rsidR="004F247E" w:rsidRDefault="004F247E" w:rsidP="0022340A">
      <w:pPr>
        <w:rPr>
          <w:noProof/>
        </w:rPr>
      </w:pPr>
      <w:r>
        <w:rPr>
          <w:noProof/>
        </w:rPr>
        <w:t xml:space="preserve">Tonya turned her head </w:t>
      </w:r>
      <w:r w:rsidRPr="00804522">
        <w:rPr>
          <w:noProof/>
        </w:rPr>
        <w:t>to</w:t>
      </w:r>
      <w:r>
        <w:rPr>
          <w:noProof/>
        </w:rPr>
        <w:t xml:space="preserve"> her right. Then the left. </w:t>
      </w:r>
    </w:p>
    <w:p w:rsidR="004F247E" w:rsidRDefault="004F247E" w:rsidP="0022340A">
      <w:pPr>
        <w:rPr>
          <w:noProof/>
        </w:rPr>
      </w:pPr>
      <w:r>
        <w:rPr>
          <w:noProof/>
        </w:rPr>
        <w:t>She saw me.</w:t>
      </w:r>
    </w:p>
    <w:p w:rsidR="004F247E" w:rsidRDefault="004F247E" w:rsidP="0022340A">
      <w:pPr>
        <w:rPr>
          <w:noProof/>
        </w:rPr>
      </w:pPr>
      <w:r>
        <w:rPr>
          <w:noProof/>
        </w:rPr>
        <w:t>Teeth grabbed my tail and I felt blood trickle down the floor. I bit down harder and Tonya howled.</w:t>
      </w:r>
    </w:p>
    <w:p w:rsidR="004F247E" w:rsidRDefault="004F247E" w:rsidP="00804522">
      <w:pPr>
        <w:pStyle w:val="NoSpacing"/>
        <w:rPr>
          <w:noProof/>
        </w:rPr>
      </w:pPr>
      <w:r w:rsidRPr="00804522">
        <w:rPr>
          <w:i w:val="0"/>
        </w:rPr>
        <w:t>The teachers heard</w:t>
      </w:r>
      <w:proofErr w:type="gramStart"/>
      <w:r w:rsidRPr="00804522">
        <w:rPr>
          <w:i w:val="0"/>
        </w:rPr>
        <w:t xml:space="preserve">. </w:t>
      </w:r>
      <w:proofErr w:type="gramEnd"/>
      <w:r w:rsidRPr="00804522">
        <w:rPr>
          <w:i w:val="0"/>
        </w:rPr>
        <w:t>They all heard</w:t>
      </w:r>
      <w:proofErr w:type="gramStart"/>
      <w:r w:rsidRPr="00804522">
        <w:rPr>
          <w:i w:val="0"/>
        </w:rPr>
        <w:t xml:space="preserve">. </w:t>
      </w:r>
      <w:proofErr w:type="gramEnd"/>
      <w:r w:rsidRPr="00804522">
        <w:rPr>
          <w:i w:val="0"/>
        </w:rPr>
        <w:t>Heads spun and stared</w:t>
      </w:r>
      <w:proofErr w:type="gramStart"/>
      <w:r w:rsidRPr="00804522">
        <w:rPr>
          <w:i w:val="0"/>
        </w:rPr>
        <w:t xml:space="preserve">. </w:t>
      </w:r>
      <w:proofErr w:type="gramEnd"/>
      <w:r w:rsidR="00804522" w:rsidRPr="00804522">
        <w:rPr>
          <w:i w:val="0"/>
        </w:rPr>
        <w:t>I could imagine what they were thinking.</w:t>
      </w:r>
      <w:r w:rsidR="00804522">
        <w:rPr>
          <w:noProof/>
        </w:rPr>
        <w:t xml:space="preserve">  Tonya Harding’s teeth were wedged </w:t>
      </w:r>
      <w:r w:rsidR="00804522" w:rsidRPr="00804522">
        <w:rPr>
          <w:noProof/>
        </w:rPr>
        <w:t>in a</w:t>
      </w:r>
      <w:r w:rsidR="00804522">
        <w:rPr>
          <w:noProof/>
        </w:rPr>
        <w:t xml:space="preserve"> student’s tail-the fo</w:t>
      </w:r>
      <w:r w:rsidR="00804522" w:rsidRPr="00804522">
        <w:rPr>
          <w:noProof/>
        </w:rPr>
        <w:t>ster</w:t>
      </w:r>
      <w:r w:rsidR="00804522">
        <w:rPr>
          <w:noProof/>
        </w:rPr>
        <w:t xml:space="preserve"> daughter of the general.  The foster </w:t>
      </w:r>
      <w:r w:rsidR="00804522" w:rsidRPr="00804522">
        <w:rPr>
          <w:noProof/>
        </w:rPr>
        <w:t>daughter</w:t>
      </w:r>
      <w:r w:rsidR="00804522">
        <w:rPr>
          <w:noProof/>
        </w:rPr>
        <w:t xml:space="preserve"> of General Steel. To think that girl will be our next queen!  </w:t>
      </w:r>
      <w:r w:rsidR="00804522" w:rsidRPr="00804522">
        <w:rPr>
          <w:noProof/>
        </w:rPr>
        <w:t>Oh</w:t>
      </w:r>
      <w:r w:rsidR="00804522">
        <w:rPr>
          <w:noProof/>
        </w:rPr>
        <w:t xml:space="preserve">, wait never mind. Dove, that slut,  is biting </w:t>
      </w:r>
      <w:r w:rsidR="00804522" w:rsidRPr="00804522">
        <w:rPr>
          <w:noProof/>
        </w:rPr>
        <w:t>her leg</w:t>
      </w:r>
      <w:r w:rsidR="00804522">
        <w:rPr>
          <w:noProof/>
        </w:rPr>
        <w:t xml:space="preserve">. </w:t>
      </w:r>
    </w:p>
    <w:p w:rsidR="00804522" w:rsidRDefault="00804522" w:rsidP="00804522">
      <w:pPr>
        <w:pStyle w:val="NoSpacing"/>
        <w:rPr>
          <w:noProof/>
        </w:rPr>
      </w:pPr>
    </w:p>
    <w:p w:rsidR="00804522" w:rsidRDefault="00804522" w:rsidP="00804522">
      <w:pPr>
        <w:rPr>
          <w:noProof/>
        </w:rPr>
      </w:pPr>
      <w:r>
        <w:rPr>
          <w:noProof/>
        </w:rPr>
        <w:t>“Dove! Tonya! What are you doing? If you want to fight, go to the gym!”</w:t>
      </w:r>
    </w:p>
    <w:p w:rsidR="00804522" w:rsidRDefault="00804522" w:rsidP="00804522">
      <w:pPr>
        <w:rPr>
          <w:noProof/>
        </w:rPr>
      </w:pPr>
      <w:r>
        <w:rPr>
          <w:noProof/>
        </w:rPr>
        <w:t>The gym.</w:t>
      </w:r>
    </w:p>
    <w:p w:rsidR="00804522" w:rsidRDefault="00804522" w:rsidP="00804522">
      <w:pPr>
        <w:rPr>
          <w:noProof/>
        </w:rPr>
      </w:pPr>
      <w:r>
        <w:rPr>
          <w:noProof/>
        </w:rPr>
        <w:t>The gym?</w:t>
      </w:r>
    </w:p>
    <w:p w:rsidR="00804522" w:rsidRDefault="00804522" w:rsidP="00804522">
      <w:pPr>
        <w:rPr>
          <w:noProof/>
        </w:rPr>
      </w:pPr>
      <w:r>
        <w:rPr>
          <w:noProof/>
        </w:rPr>
        <w:t xml:space="preserve">Tonya lugged herself off the seat. She dragged her hindleg behind her. She dragged me to the </w:t>
      </w:r>
      <w:r w:rsidRPr="00804522">
        <w:rPr>
          <w:noProof/>
        </w:rPr>
        <w:t>leg of</w:t>
      </w:r>
      <w:r>
        <w:rPr>
          <w:noProof/>
        </w:rPr>
        <w:t xml:space="preserve"> the long table.</w:t>
      </w:r>
    </w:p>
    <w:p w:rsidR="00804522" w:rsidRDefault="00804522" w:rsidP="00804522">
      <w:pPr>
        <w:rPr>
          <w:noProof/>
        </w:rPr>
      </w:pPr>
      <w:r>
        <w:rPr>
          <w:noProof/>
        </w:rPr>
        <w:t>Thack.</w:t>
      </w:r>
    </w:p>
    <w:p w:rsidR="00804522" w:rsidRDefault="00804522" w:rsidP="00804522">
      <w:pPr>
        <w:rPr>
          <w:noProof/>
        </w:rPr>
      </w:pPr>
      <w:r>
        <w:rPr>
          <w:noProof/>
        </w:rPr>
        <w:t xml:space="preserve">She </w:t>
      </w:r>
      <w:r w:rsidRPr="00804522">
        <w:rPr>
          <w:noProof/>
        </w:rPr>
        <w:t>swung</w:t>
      </w:r>
      <w:r>
        <w:rPr>
          <w:noProof/>
        </w:rPr>
        <w:t xml:space="preserve"> my body against the leg of the table.</w:t>
      </w:r>
    </w:p>
    <w:p w:rsidR="00804522" w:rsidRDefault="00804522" w:rsidP="00804522">
      <w:pPr>
        <w:rPr>
          <w:noProof/>
        </w:rPr>
      </w:pPr>
      <w:r>
        <w:rPr>
          <w:noProof/>
        </w:rPr>
        <w:t xml:space="preserve">Pain exploded in my gut. I curl in but did not let go. I dare not let go. </w:t>
      </w:r>
    </w:p>
    <w:p w:rsidR="00804522" w:rsidRDefault="00804522" w:rsidP="00804522">
      <w:pPr>
        <w:rPr>
          <w:noProof/>
        </w:rPr>
      </w:pPr>
      <w:r>
        <w:rPr>
          <w:noProof/>
        </w:rPr>
        <w:t>Thack.</w:t>
      </w:r>
    </w:p>
    <w:p w:rsidR="00804522" w:rsidRDefault="00804522" w:rsidP="00804522">
      <w:pPr>
        <w:rPr>
          <w:noProof/>
        </w:rPr>
      </w:pPr>
      <w:r>
        <w:rPr>
          <w:noProof/>
        </w:rPr>
        <w:t xml:space="preserve">Again, the </w:t>
      </w:r>
      <w:r w:rsidRPr="00804522">
        <w:rPr>
          <w:noProof/>
        </w:rPr>
        <w:t>pain</w:t>
      </w:r>
      <w:r>
        <w:rPr>
          <w:noProof/>
        </w:rPr>
        <w:t xml:space="preserve"> sent a bullet into my gut.</w:t>
      </w:r>
    </w:p>
    <w:p w:rsidR="00804522" w:rsidRDefault="00804522" w:rsidP="00804522">
      <w:pPr>
        <w:rPr>
          <w:noProof/>
        </w:rPr>
      </w:pPr>
      <w:r>
        <w:rPr>
          <w:noProof/>
        </w:rPr>
        <w:t>She stops.</w:t>
      </w:r>
    </w:p>
    <w:p w:rsidR="00804522" w:rsidRDefault="00804522" w:rsidP="00804522">
      <w:pPr>
        <w:rPr>
          <w:noProof/>
        </w:rPr>
      </w:pPr>
      <w:r>
        <w:rPr>
          <w:noProof/>
        </w:rPr>
        <w:t>“Gym! Gym!”</w:t>
      </w:r>
    </w:p>
    <w:p w:rsidR="00804522" w:rsidRDefault="00804522" w:rsidP="00804522">
      <w:pPr>
        <w:rPr>
          <w:noProof/>
        </w:rPr>
      </w:pPr>
      <w:r>
        <w:rPr>
          <w:noProof/>
        </w:rPr>
        <w:t xml:space="preserve">I let </w:t>
      </w:r>
      <w:r w:rsidRPr="00804522">
        <w:rPr>
          <w:noProof/>
        </w:rPr>
        <w:t>go</w:t>
      </w:r>
      <w:r>
        <w:rPr>
          <w:noProof/>
        </w:rPr>
        <w:t xml:space="preserve"> and stand.</w:t>
      </w:r>
    </w:p>
    <w:p w:rsidR="00804522" w:rsidRDefault="00804522" w:rsidP="00804522">
      <w:pPr>
        <w:rPr>
          <w:noProof/>
        </w:rPr>
      </w:pPr>
      <w:r>
        <w:rPr>
          <w:noProof/>
        </w:rPr>
        <w:t>Every wolf is cheering. Some are throwing up hats.</w:t>
      </w:r>
    </w:p>
    <w:p w:rsidR="00804522" w:rsidRDefault="00804522" w:rsidP="00804522">
      <w:pPr>
        <w:rPr>
          <w:noProof/>
        </w:rPr>
      </w:pPr>
      <w:r>
        <w:rPr>
          <w:noProof/>
        </w:rPr>
        <w:t xml:space="preserve">Tonya limps to the gym. </w:t>
      </w:r>
    </w:p>
    <w:p w:rsidR="00804522" w:rsidRDefault="00804522" w:rsidP="00804522">
      <w:pPr>
        <w:rPr>
          <w:noProof/>
        </w:rPr>
      </w:pPr>
      <w:r>
        <w:rPr>
          <w:noProof/>
        </w:rPr>
        <w:t>I follow.</w:t>
      </w:r>
    </w:p>
    <w:p w:rsidR="00804522" w:rsidRDefault="00804522" w:rsidP="00804522">
      <w:pPr>
        <w:pStyle w:val="Heading2"/>
        <w:rPr>
          <w:noProof/>
        </w:rPr>
      </w:pPr>
      <w:r>
        <w:rPr>
          <w:noProof/>
        </w:rPr>
        <w:t xml:space="preserve">Chapter </w:t>
      </w:r>
      <w:r w:rsidRPr="00804522">
        <w:rPr>
          <w:noProof/>
        </w:rPr>
        <w:t>2:</w:t>
      </w:r>
      <w:r>
        <w:rPr>
          <w:noProof/>
        </w:rPr>
        <w:t xml:space="preserve"> </w:t>
      </w:r>
      <w:r w:rsidRPr="00804522">
        <w:rPr>
          <w:noProof/>
        </w:rPr>
        <w:t>The</w:t>
      </w:r>
      <w:r>
        <w:rPr>
          <w:noProof/>
        </w:rPr>
        <w:t xml:space="preserve"> Fight </w:t>
      </w:r>
    </w:p>
    <w:p w:rsidR="00804522" w:rsidRDefault="00804522" w:rsidP="00804522">
      <w:r>
        <w:tab/>
      </w:r>
    </w:p>
    <w:p w:rsidR="00804522" w:rsidRDefault="00804522" w:rsidP="00804522">
      <w:r>
        <w:tab/>
        <w:t>When we got to the gym, we were not alone</w:t>
      </w:r>
      <w:proofErr w:type="gramStart"/>
      <w:r>
        <w:t xml:space="preserve">. </w:t>
      </w:r>
      <w:proofErr w:type="gramEnd"/>
      <w:r w:rsidRPr="00804522">
        <w:rPr>
          <w:noProof/>
        </w:rPr>
        <w:t>Rainstorm</w:t>
      </w:r>
      <w:r>
        <w:t xml:space="preserve"> was grappling with Sickle</w:t>
      </w:r>
      <w:proofErr w:type="gramStart"/>
      <w:r>
        <w:t xml:space="preserve">. </w:t>
      </w:r>
      <w:proofErr w:type="gramEnd"/>
      <w:r w:rsidRPr="00804522">
        <w:rPr>
          <w:noProof/>
        </w:rPr>
        <w:t>Rainstorm</w:t>
      </w:r>
      <w:r>
        <w:t xml:space="preserve"> was winning</w:t>
      </w:r>
      <w:proofErr w:type="gramStart"/>
      <w:r>
        <w:t xml:space="preserve">. </w:t>
      </w:r>
      <w:proofErr w:type="gramEnd"/>
      <w:r>
        <w:t>Sickle was on his back and fighting like a wildcat</w:t>
      </w:r>
      <w:proofErr w:type="gramStart"/>
      <w:r>
        <w:t xml:space="preserve">. </w:t>
      </w:r>
      <w:proofErr w:type="gramEnd"/>
      <w:r>
        <w:t>His teeth were sinking into Rainstorm’s right forepaw</w:t>
      </w:r>
      <w:proofErr w:type="gramStart"/>
      <w:r>
        <w:t xml:space="preserve">. </w:t>
      </w:r>
      <w:proofErr w:type="gramEnd"/>
      <w:r w:rsidRPr="00804522">
        <w:rPr>
          <w:noProof/>
        </w:rPr>
        <w:t>Rainstorm</w:t>
      </w:r>
      <w:r>
        <w:t xml:space="preserve"> had pinned him down. </w:t>
      </w:r>
    </w:p>
    <w:p w:rsidR="00804522" w:rsidRDefault="00804522" w:rsidP="00804522">
      <w:r>
        <w:tab/>
        <w:t>Tonya strutted, bitten leg or not, and walked over to Rainstorm and sat down</w:t>
      </w:r>
      <w:proofErr w:type="gramStart"/>
      <w:r>
        <w:t xml:space="preserve">. </w:t>
      </w:r>
      <w:proofErr w:type="gramEnd"/>
      <w:r>
        <w:t>Rainstorm noticed and turned his head.</w:t>
      </w:r>
    </w:p>
    <w:p w:rsidR="00804522" w:rsidRDefault="00804522" w:rsidP="00804522">
      <w:r>
        <w:t>“</w:t>
      </w:r>
      <w:r w:rsidRPr="00804522">
        <w:rPr>
          <w:noProof/>
        </w:rPr>
        <w:t>Hey</w:t>
      </w:r>
      <w:r>
        <w:rPr>
          <w:noProof/>
        </w:rPr>
        <w:t>,</w:t>
      </w:r>
      <w:r>
        <w:t xml:space="preserve"> Tonya</w:t>
      </w:r>
      <w:proofErr w:type="gramStart"/>
      <w:r>
        <w:t xml:space="preserve">! </w:t>
      </w:r>
      <w:proofErr w:type="gramEnd"/>
      <w:r>
        <w:t>What happened to your leg?”</w:t>
      </w:r>
    </w:p>
    <w:p w:rsidR="00804522" w:rsidRDefault="00804522" w:rsidP="00804522">
      <w:r>
        <w:t>“She happened,” Tonya said and jerked her head towards me.</w:t>
      </w:r>
    </w:p>
    <w:p w:rsidR="00804522" w:rsidRDefault="00804522" w:rsidP="00804522">
      <w:r>
        <w:t>I entered the gym and advanced towards Tonya</w:t>
      </w:r>
      <w:proofErr w:type="gramStart"/>
      <w:r>
        <w:t xml:space="preserve">. </w:t>
      </w:r>
      <w:proofErr w:type="gramEnd"/>
      <w:r>
        <w:t xml:space="preserve">She sat taller as I </w:t>
      </w:r>
      <w:r w:rsidRPr="00804522">
        <w:rPr>
          <w:noProof/>
        </w:rPr>
        <w:t>approached,</w:t>
      </w:r>
      <w:r>
        <w:t xml:space="preserve"> stalking across the gym </w:t>
      </w:r>
      <w:proofErr w:type="gramStart"/>
      <w:r>
        <w:t>The</w:t>
      </w:r>
      <w:proofErr w:type="gramEnd"/>
      <w:r>
        <w:t xml:space="preserve"> bleachers were up, and I noted that.</w:t>
      </w:r>
    </w:p>
    <w:p w:rsidR="00804522" w:rsidRDefault="00804522" w:rsidP="00804522">
      <w:r>
        <w:t>“Rainstorm, stay out of it</w:t>
      </w:r>
      <w:proofErr w:type="gramStart"/>
      <w:r>
        <w:t xml:space="preserve">. </w:t>
      </w:r>
      <w:proofErr w:type="gramEnd"/>
      <w:r>
        <w:t>Besides,” I added,” If you have not tried to take Snap’s lunch, I would not have done it,”</w:t>
      </w:r>
    </w:p>
    <w:p w:rsidR="00804522" w:rsidRDefault="00804522" w:rsidP="00804522">
      <w:r>
        <w:t xml:space="preserve">“Good riddance,” said Rainstorm. </w:t>
      </w:r>
    </w:p>
    <w:p w:rsidR="00804522" w:rsidRDefault="00804522" w:rsidP="00804522"/>
    <w:p w:rsidR="00804522" w:rsidRDefault="00804522" w:rsidP="00804522">
      <w:pPr>
        <w:rPr>
          <w:noProof/>
        </w:rPr>
      </w:pPr>
      <w:r>
        <w:tab/>
        <w:t xml:space="preserve"> Tonya says to me, “You’ll never be the </w:t>
      </w:r>
      <w:r w:rsidRPr="00804522">
        <w:rPr>
          <w:noProof/>
        </w:rPr>
        <w:t>heir</w:t>
      </w:r>
      <w:r>
        <w:t xml:space="preserve"> apparent</w:t>
      </w:r>
      <w:proofErr w:type="gramStart"/>
      <w:r>
        <w:t xml:space="preserve">. </w:t>
      </w:r>
      <w:proofErr w:type="gramEnd"/>
      <w:r>
        <w:t>Never</w:t>
      </w:r>
      <w:proofErr w:type="gramStart"/>
      <w:r>
        <w:t xml:space="preserve">. </w:t>
      </w:r>
      <w:proofErr w:type="gramEnd"/>
      <w:r>
        <w:t xml:space="preserve">Your dream of being a </w:t>
      </w:r>
      <w:r w:rsidRPr="00804522">
        <w:rPr>
          <w:noProof/>
        </w:rPr>
        <w:t>queen</w:t>
      </w:r>
      <w:r>
        <w:t xml:space="preserve"> will never happen</w:t>
      </w:r>
      <w:proofErr w:type="gramStart"/>
      <w:r>
        <w:t xml:space="preserve">. </w:t>
      </w:r>
      <w:proofErr w:type="gramEnd"/>
      <w:r>
        <w:t xml:space="preserve">It is </w:t>
      </w:r>
      <w:r w:rsidRPr="00804522">
        <w:rPr>
          <w:noProof/>
        </w:rPr>
        <w:t>complete</w:t>
      </w:r>
      <w:r>
        <w:rPr>
          <w:noProof/>
        </w:rPr>
        <w:t>l</w:t>
      </w:r>
      <w:r w:rsidRPr="00804522">
        <w:rPr>
          <w:noProof/>
        </w:rPr>
        <w:t xml:space="preserve">y </w:t>
      </w:r>
      <w:r>
        <w:rPr>
          <w:noProof/>
        </w:rPr>
        <w:t>unrealistic-“</w:t>
      </w:r>
    </w:p>
    <w:p w:rsidR="00804522" w:rsidRDefault="00804522" w:rsidP="00804522">
      <w:pPr>
        <w:rPr>
          <w:noProof/>
        </w:rPr>
      </w:pPr>
      <w:r>
        <w:rPr>
          <w:noProof/>
        </w:rPr>
        <w:t xml:space="preserve">That’s it. I not taking this anymore. </w:t>
      </w:r>
    </w:p>
    <w:p w:rsidR="00804522" w:rsidRDefault="00804522" w:rsidP="00804522">
      <w:r>
        <w:rPr>
          <w:noProof/>
        </w:rPr>
        <w:t xml:space="preserve">I swiped at me, striking her </w:t>
      </w:r>
      <w:r w:rsidRPr="00804522">
        <w:rPr>
          <w:noProof/>
        </w:rPr>
        <w:t>sh</w:t>
      </w:r>
      <w:r>
        <w:rPr>
          <w:noProof/>
        </w:rPr>
        <w:t>ou</w:t>
      </w:r>
      <w:r w:rsidRPr="00804522">
        <w:rPr>
          <w:noProof/>
        </w:rPr>
        <w:t>lder</w:t>
      </w:r>
      <w:r>
        <w:rPr>
          <w:noProof/>
        </w:rPr>
        <w:t xml:space="preserve">. My claws tore up fur. I dropped </w:t>
      </w:r>
      <w:r w:rsidRPr="00804522">
        <w:rPr>
          <w:noProof/>
        </w:rPr>
        <w:t>into a</w:t>
      </w:r>
      <w:r>
        <w:t xml:space="preserve"> battle </w:t>
      </w:r>
      <w:r w:rsidRPr="00804522">
        <w:rPr>
          <w:noProof/>
        </w:rPr>
        <w:t>c</w:t>
      </w:r>
      <w:r>
        <w:rPr>
          <w:noProof/>
        </w:rPr>
        <w:t>ro</w:t>
      </w:r>
      <w:r w:rsidRPr="00804522">
        <w:rPr>
          <w:noProof/>
        </w:rPr>
        <w:t>uch</w:t>
      </w:r>
      <w:r>
        <w:t xml:space="preserve"> and </w:t>
      </w:r>
      <w:r w:rsidRPr="00804522">
        <w:rPr>
          <w:noProof/>
        </w:rPr>
        <w:t>leap</w:t>
      </w:r>
      <w:r>
        <w:rPr>
          <w:noProof/>
        </w:rPr>
        <w:t>ed</w:t>
      </w:r>
      <w:r>
        <w:t xml:space="preserve"> at her. </w:t>
      </w:r>
    </w:p>
    <w:p w:rsidR="00804522" w:rsidRDefault="00804522" w:rsidP="00804522">
      <w:pPr>
        <w:rPr>
          <w:noProof/>
        </w:rPr>
      </w:pPr>
      <w:r>
        <w:t>Tonya was completely unprepared</w:t>
      </w:r>
      <w:proofErr w:type="gramStart"/>
      <w:r>
        <w:t xml:space="preserve">. </w:t>
      </w:r>
      <w:proofErr w:type="gramEnd"/>
      <w:r>
        <w:t xml:space="preserve">She fell back, </w:t>
      </w:r>
      <w:r w:rsidRPr="00804522">
        <w:rPr>
          <w:noProof/>
        </w:rPr>
        <w:t>twistin</w:t>
      </w:r>
      <w:r>
        <w:rPr>
          <w:noProof/>
        </w:rPr>
        <w:t xml:space="preserve">g as she went. Her tail smacks into  I </w:t>
      </w:r>
      <w:r w:rsidRPr="00804522">
        <w:rPr>
          <w:noProof/>
        </w:rPr>
        <w:t>cra</w:t>
      </w:r>
      <w:r>
        <w:rPr>
          <w:noProof/>
        </w:rPr>
        <w:t>sh</w:t>
      </w:r>
      <w:r w:rsidRPr="00804522">
        <w:rPr>
          <w:noProof/>
        </w:rPr>
        <w:t>ed</w:t>
      </w:r>
      <w:r>
        <w:rPr>
          <w:noProof/>
        </w:rPr>
        <w:t xml:space="preserve"> into her, and we rolled along the floor. With a snap of her jaws, Tonya’s teeth </w:t>
      </w:r>
      <w:r w:rsidRPr="00804522">
        <w:rPr>
          <w:noProof/>
        </w:rPr>
        <w:t>w</w:t>
      </w:r>
      <w:r>
        <w:rPr>
          <w:noProof/>
        </w:rPr>
        <w:t>ere in my already torn ear.</w:t>
      </w:r>
    </w:p>
    <w:p w:rsidR="00804522" w:rsidRDefault="00804522" w:rsidP="00804522">
      <w:pPr>
        <w:rPr>
          <w:noProof/>
        </w:rPr>
      </w:pPr>
      <w:r>
        <w:rPr>
          <w:noProof/>
        </w:rPr>
        <w:tab/>
        <w:t xml:space="preserve">She was trying to rip it off. </w:t>
      </w:r>
    </w:p>
    <w:p w:rsidR="00804522" w:rsidRDefault="00804522" w:rsidP="00804522">
      <w:pPr>
        <w:rPr>
          <w:noProof/>
        </w:rPr>
      </w:pPr>
      <w:r>
        <w:rPr>
          <w:noProof/>
        </w:rPr>
        <w:tab/>
        <w:t xml:space="preserve"> I pulled free and sunk teeth into her left </w:t>
      </w:r>
      <w:r w:rsidRPr="00804522">
        <w:rPr>
          <w:noProof/>
        </w:rPr>
        <w:t>hind</w:t>
      </w:r>
      <w:r>
        <w:rPr>
          <w:noProof/>
        </w:rPr>
        <w:t xml:space="preserve"> </w:t>
      </w:r>
      <w:r w:rsidRPr="00804522">
        <w:rPr>
          <w:noProof/>
        </w:rPr>
        <w:t>paw</w:t>
      </w:r>
      <w:r>
        <w:rPr>
          <w:noProof/>
        </w:rPr>
        <w:t xml:space="preserve">.Her teeth ripped open a cut on my flank. She pinned me down and sunk teeth into my foreleg. Heaving up, she fell off. I pulled free and ran for </w:t>
      </w:r>
      <w:r w:rsidRPr="00804522">
        <w:rPr>
          <w:noProof/>
        </w:rPr>
        <w:t>the right</w:t>
      </w:r>
      <w:r>
        <w:rPr>
          <w:noProof/>
        </w:rPr>
        <w:t xml:space="preserve"> side bleachers. Tonya followed.</w:t>
      </w:r>
    </w:p>
    <w:p w:rsidR="00804522" w:rsidRDefault="00804522" w:rsidP="00804522">
      <w:pPr>
        <w:rPr>
          <w:noProof/>
        </w:rPr>
      </w:pPr>
      <w:r>
        <w:rPr>
          <w:noProof/>
        </w:rPr>
        <w:tab/>
        <w:t xml:space="preserve">When I got to the </w:t>
      </w:r>
      <w:r w:rsidRPr="00804522">
        <w:rPr>
          <w:noProof/>
        </w:rPr>
        <w:t>b</w:t>
      </w:r>
      <w:r>
        <w:rPr>
          <w:noProof/>
        </w:rPr>
        <w:t>leach</w:t>
      </w:r>
      <w:r w:rsidRPr="00804522">
        <w:rPr>
          <w:noProof/>
        </w:rPr>
        <w:t>ers</w:t>
      </w:r>
      <w:r>
        <w:rPr>
          <w:noProof/>
        </w:rPr>
        <w:t>, I ran up the stairs</w:t>
      </w:r>
      <w:r w:rsidRPr="00804522">
        <w:rPr>
          <w:noProof/>
        </w:rPr>
        <w:t>,</w:t>
      </w:r>
      <w:r>
        <w:rPr>
          <w:noProof/>
        </w:rPr>
        <w:t xml:space="preserve"> </w:t>
      </w:r>
      <w:r w:rsidRPr="00804522">
        <w:rPr>
          <w:noProof/>
        </w:rPr>
        <w:t>hopping</w:t>
      </w:r>
      <w:r>
        <w:rPr>
          <w:noProof/>
        </w:rPr>
        <w:t xml:space="preserve"> on each one.  Tonya </w:t>
      </w:r>
      <w:r w:rsidRPr="00804522">
        <w:rPr>
          <w:noProof/>
        </w:rPr>
        <w:t>ran</w:t>
      </w:r>
      <w:r>
        <w:rPr>
          <w:noProof/>
        </w:rPr>
        <w:t xml:space="preserve"> </w:t>
      </w:r>
      <w:r w:rsidRPr="00804522">
        <w:rPr>
          <w:noProof/>
        </w:rPr>
        <w:t>alongside</w:t>
      </w:r>
      <w:r>
        <w:rPr>
          <w:noProof/>
        </w:rPr>
        <w:t xml:space="preserve"> the bleachers. I just hopped up till I got to the top. Tonya ran closer.</w:t>
      </w:r>
    </w:p>
    <w:p w:rsidR="00804522" w:rsidRDefault="00804522" w:rsidP="00804522">
      <w:pPr>
        <w:rPr>
          <w:noProof/>
        </w:rPr>
      </w:pPr>
      <w:r>
        <w:rPr>
          <w:noProof/>
        </w:rPr>
        <w:t xml:space="preserve">“You say you can fight, but look who’s running,” she howls. </w:t>
      </w:r>
    </w:p>
    <w:p w:rsidR="00804522" w:rsidRDefault="00804522" w:rsidP="00804522">
      <w:pPr>
        <w:rPr>
          <w:noProof/>
        </w:rPr>
      </w:pPr>
      <w:r>
        <w:rPr>
          <w:noProof/>
        </w:rPr>
        <w:tab/>
        <w:t>I hopped down one step and ran on that one. Tonya followed.</w:t>
      </w:r>
    </w:p>
    <w:p w:rsidR="00804522" w:rsidRDefault="00804522" w:rsidP="00804522">
      <w:pPr>
        <w:rPr>
          <w:noProof/>
        </w:rPr>
      </w:pPr>
      <w:r>
        <w:rPr>
          <w:noProof/>
        </w:rPr>
        <w:tab/>
        <w:t xml:space="preserve">I knew Tonya would soon claw her way up the </w:t>
      </w:r>
      <w:r w:rsidRPr="00804522">
        <w:rPr>
          <w:noProof/>
        </w:rPr>
        <w:t>b</w:t>
      </w:r>
      <w:r>
        <w:rPr>
          <w:noProof/>
        </w:rPr>
        <w:t>le</w:t>
      </w:r>
      <w:r w:rsidRPr="00804522">
        <w:rPr>
          <w:noProof/>
        </w:rPr>
        <w:t>achers</w:t>
      </w:r>
      <w:r>
        <w:rPr>
          <w:noProof/>
        </w:rPr>
        <w:t xml:space="preserve">, </w:t>
      </w:r>
      <w:r w:rsidRPr="00804522">
        <w:rPr>
          <w:noProof/>
        </w:rPr>
        <w:t>leaping</w:t>
      </w:r>
      <w:r>
        <w:rPr>
          <w:noProof/>
        </w:rPr>
        <w:t xml:space="preserve"> up one by one, in hopes of stopping me. </w:t>
      </w:r>
    </w:p>
    <w:p w:rsidR="00804522" w:rsidRDefault="00804522" w:rsidP="00804522">
      <w:pPr>
        <w:rPr>
          <w:noProof/>
        </w:rPr>
      </w:pPr>
      <w:r>
        <w:rPr>
          <w:noProof/>
        </w:rPr>
        <w:tab/>
        <w:t>I dropped down two steps.</w:t>
      </w:r>
    </w:p>
    <w:p w:rsidR="00804522" w:rsidRDefault="00804522" w:rsidP="00804522">
      <w:pPr>
        <w:rPr>
          <w:noProof/>
        </w:rPr>
      </w:pPr>
      <w:r>
        <w:rPr>
          <w:noProof/>
        </w:rPr>
        <w:tab/>
        <w:t xml:space="preserve">There were seven to go. </w:t>
      </w:r>
    </w:p>
    <w:p w:rsidR="00804522" w:rsidRDefault="00804522" w:rsidP="00804522">
      <w:pPr>
        <w:rPr>
          <w:noProof/>
        </w:rPr>
      </w:pPr>
      <w:r>
        <w:rPr>
          <w:noProof/>
        </w:rPr>
        <w:tab/>
        <w:t xml:space="preserve">My plan was to crash into her </w:t>
      </w:r>
      <w:r w:rsidRPr="002667EE">
        <w:rPr>
          <w:noProof/>
        </w:rPr>
        <w:t>hau</w:t>
      </w:r>
      <w:r w:rsidR="002667EE">
        <w:rPr>
          <w:noProof/>
        </w:rPr>
        <w:t>n</w:t>
      </w:r>
      <w:r w:rsidRPr="002667EE">
        <w:rPr>
          <w:noProof/>
        </w:rPr>
        <w:t>ches</w:t>
      </w:r>
      <w:r>
        <w:rPr>
          <w:noProof/>
        </w:rPr>
        <w:t xml:space="preserve"> and wipe them out.She </w:t>
      </w:r>
      <w:r w:rsidRPr="002667EE">
        <w:rPr>
          <w:noProof/>
        </w:rPr>
        <w:t>fall</w:t>
      </w:r>
      <w:r w:rsidR="002667EE">
        <w:rPr>
          <w:noProof/>
        </w:rPr>
        <w:t>s</w:t>
      </w:r>
      <w:r>
        <w:rPr>
          <w:noProof/>
        </w:rPr>
        <w:t xml:space="preserve"> soon after, and I can pin her down. </w:t>
      </w:r>
    </w:p>
    <w:p w:rsidR="002667EE" w:rsidRDefault="002667EE" w:rsidP="00804522">
      <w:pPr>
        <w:rPr>
          <w:noProof/>
        </w:rPr>
      </w:pPr>
      <w:r>
        <w:rPr>
          <w:noProof/>
        </w:rPr>
        <w:tab/>
        <w:t xml:space="preserve">I dropped down four. </w:t>
      </w:r>
    </w:p>
    <w:p w:rsidR="002667EE" w:rsidRDefault="002667EE" w:rsidP="00804522">
      <w:pPr>
        <w:rPr>
          <w:noProof/>
        </w:rPr>
      </w:pPr>
      <w:r>
        <w:rPr>
          <w:noProof/>
        </w:rPr>
        <w:tab/>
        <w:t xml:space="preserve">Tonya moved closer. </w:t>
      </w:r>
    </w:p>
    <w:p w:rsidR="002667EE" w:rsidRDefault="002667EE" w:rsidP="00804522">
      <w:pPr>
        <w:rPr>
          <w:noProof/>
        </w:rPr>
      </w:pPr>
      <w:r>
        <w:rPr>
          <w:noProof/>
        </w:rPr>
        <w:tab/>
        <w:t xml:space="preserve">I slowed down, while Tonya </w:t>
      </w:r>
      <w:r w:rsidRPr="002667EE">
        <w:rPr>
          <w:noProof/>
        </w:rPr>
        <w:t>sp</w:t>
      </w:r>
      <w:r>
        <w:rPr>
          <w:noProof/>
        </w:rPr>
        <w:t xml:space="preserve">eeds up. Her hindquarters </w:t>
      </w:r>
      <w:r w:rsidRPr="002667EE">
        <w:rPr>
          <w:noProof/>
        </w:rPr>
        <w:t>w</w:t>
      </w:r>
      <w:r>
        <w:rPr>
          <w:noProof/>
        </w:rPr>
        <w:t>ere at the perfect place.</w:t>
      </w:r>
    </w:p>
    <w:p w:rsidR="002667EE" w:rsidRDefault="002667EE" w:rsidP="00804522">
      <w:r>
        <w:tab/>
        <w:t>I leaped!</w:t>
      </w:r>
    </w:p>
    <w:p w:rsidR="002667EE" w:rsidRDefault="002667EE" w:rsidP="00804522">
      <w:pPr>
        <w:rPr>
          <w:noProof/>
        </w:rPr>
      </w:pPr>
      <w:r>
        <w:tab/>
        <w:t xml:space="preserve">My forepaws crashed in Tonya’s </w:t>
      </w:r>
      <w:r w:rsidRPr="002667EE">
        <w:rPr>
          <w:noProof/>
        </w:rPr>
        <w:t>hau</w:t>
      </w:r>
      <w:r>
        <w:rPr>
          <w:noProof/>
        </w:rPr>
        <w:t>n</w:t>
      </w:r>
      <w:r w:rsidRPr="002667EE">
        <w:rPr>
          <w:noProof/>
        </w:rPr>
        <w:t>ches</w:t>
      </w:r>
      <w:r>
        <w:t xml:space="preserve"> as I tackled like a defense doing a horrible sack</w:t>
      </w:r>
      <w:proofErr w:type="gramStart"/>
      <w:r>
        <w:t xml:space="preserve">. </w:t>
      </w:r>
      <w:proofErr w:type="gramEnd"/>
      <w:r>
        <w:t xml:space="preserve">Her </w:t>
      </w:r>
      <w:r w:rsidRPr="002667EE">
        <w:rPr>
          <w:noProof/>
        </w:rPr>
        <w:t>hind</w:t>
      </w:r>
      <w:r>
        <w:rPr>
          <w:noProof/>
        </w:rPr>
        <w:t xml:space="preserve"> </w:t>
      </w:r>
      <w:r w:rsidRPr="002667EE">
        <w:rPr>
          <w:noProof/>
        </w:rPr>
        <w:t>paws</w:t>
      </w:r>
      <w:r>
        <w:t xml:space="preserve"> slid left</w:t>
      </w:r>
      <w:proofErr w:type="gramStart"/>
      <w:r>
        <w:t xml:space="preserve">. </w:t>
      </w:r>
      <w:proofErr w:type="gramEnd"/>
      <w:r>
        <w:t xml:space="preserve">Her </w:t>
      </w:r>
      <w:r w:rsidRPr="002667EE">
        <w:rPr>
          <w:noProof/>
        </w:rPr>
        <w:t>forepaws stayed</w:t>
      </w:r>
      <w:r>
        <w:t xml:space="preserve"> grounded, </w:t>
      </w:r>
      <w:r>
        <w:rPr>
          <w:noProof/>
        </w:rPr>
        <w:t xml:space="preserve">then </w:t>
      </w:r>
      <w:r w:rsidRPr="002667EE">
        <w:rPr>
          <w:noProof/>
        </w:rPr>
        <w:t>colla</w:t>
      </w:r>
      <w:r>
        <w:rPr>
          <w:noProof/>
        </w:rPr>
        <w:t>ps</w:t>
      </w:r>
      <w:r w:rsidRPr="002667EE">
        <w:rPr>
          <w:noProof/>
        </w:rPr>
        <w:t>ed</w:t>
      </w:r>
      <w:r>
        <w:rPr>
          <w:noProof/>
        </w:rPr>
        <w:t>. She rolled</w:t>
      </w:r>
      <w:r w:rsidRPr="002667EE">
        <w:rPr>
          <w:noProof/>
        </w:rPr>
        <w:t>,</w:t>
      </w:r>
      <w:r>
        <w:rPr>
          <w:noProof/>
        </w:rPr>
        <w:t xml:space="preserve"> </w:t>
      </w:r>
      <w:r w:rsidRPr="002667EE">
        <w:rPr>
          <w:noProof/>
        </w:rPr>
        <w:t>twisting</w:t>
      </w:r>
      <w:r>
        <w:rPr>
          <w:noProof/>
        </w:rPr>
        <w:t xml:space="preserve"> as she went down. Pressing my </w:t>
      </w:r>
      <w:r w:rsidRPr="002667EE">
        <w:rPr>
          <w:noProof/>
        </w:rPr>
        <w:t>hind</w:t>
      </w:r>
      <w:r>
        <w:rPr>
          <w:noProof/>
        </w:rPr>
        <w:t xml:space="preserve"> </w:t>
      </w:r>
      <w:r w:rsidRPr="002667EE">
        <w:rPr>
          <w:noProof/>
        </w:rPr>
        <w:t>paws</w:t>
      </w:r>
      <w:r>
        <w:rPr>
          <w:noProof/>
        </w:rPr>
        <w:t xml:space="preserve"> </w:t>
      </w:r>
      <w:r w:rsidRPr="002667EE">
        <w:rPr>
          <w:noProof/>
        </w:rPr>
        <w:t>down</w:t>
      </w:r>
      <w:r>
        <w:rPr>
          <w:noProof/>
        </w:rPr>
        <w:t xml:space="preserve">, I pulled back from her snapping jaws. Grabbing her scruff, I </w:t>
      </w:r>
      <w:r w:rsidRPr="002667EE">
        <w:rPr>
          <w:noProof/>
        </w:rPr>
        <w:t>flipped her</w:t>
      </w:r>
      <w:r>
        <w:rPr>
          <w:noProof/>
        </w:rPr>
        <w:t xml:space="preserve"> on her back and drove my forepaws into her chest, forcibly shoving the air out </w:t>
      </w:r>
      <w:r w:rsidRPr="002667EE">
        <w:rPr>
          <w:noProof/>
        </w:rPr>
        <w:t>o</w:t>
      </w:r>
      <w:r>
        <w:rPr>
          <w:noProof/>
        </w:rPr>
        <w:t xml:space="preserve">f </w:t>
      </w:r>
      <w:r w:rsidRPr="002667EE">
        <w:rPr>
          <w:noProof/>
        </w:rPr>
        <w:t>her</w:t>
      </w:r>
      <w:r>
        <w:rPr>
          <w:noProof/>
        </w:rPr>
        <w:t xml:space="preserve">. She kicked me in the gut, but I ignored the pain that pulsed </w:t>
      </w:r>
      <w:r w:rsidRPr="002667EE">
        <w:rPr>
          <w:noProof/>
        </w:rPr>
        <w:t>thro</w:t>
      </w:r>
      <w:r>
        <w:rPr>
          <w:noProof/>
        </w:rPr>
        <w:t>ug</w:t>
      </w:r>
      <w:r w:rsidRPr="002667EE">
        <w:rPr>
          <w:noProof/>
        </w:rPr>
        <w:t>h</w:t>
      </w:r>
      <w:r>
        <w:rPr>
          <w:noProof/>
        </w:rPr>
        <w:t xml:space="preserve"> me. I pressed a paw onto her lower jaw. She writhed like a snake but she was stuck.</w:t>
      </w:r>
    </w:p>
    <w:p w:rsidR="002667EE" w:rsidRDefault="002667EE" w:rsidP="00804522">
      <w:pPr>
        <w:rPr>
          <w:noProof/>
        </w:rPr>
      </w:pPr>
      <w:r>
        <w:rPr>
          <w:noProof/>
        </w:rPr>
        <w:t>“Yield,” I say.</w:t>
      </w:r>
    </w:p>
    <w:p w:rsidR="002667EE" w:rsidRDefault="002667EE" w:rsidP="00804522">
      <w:pPr>
        <w:rPr>
          <w:noProof/>
        </w:rPr>
      </w:pPr>
      <w:r>
        <w:rPr>
          <w:noProof/>
        </w:rPr>
        <w:t>Tonya snarls. I press harder.</w:t>
      </w:r>
    </w:p>
    <w:p w:rsidR="002667EE" w:rsidRDefault="002667EE" w:rsidP="00804522">
      <w:pPr>
        <w:rPr>
          <w:noProof/>
        </w:rPr>
      </w:pPr>
      <w:r>
        <w:rPr>
          <w:noProof/>
        </w:rPr>
        <w:t>“I yield,” she growls.</w:t>
      </w:r>
    </w:p>
    <w:p w:rsidR="002667EE" w:rsidRDefault="002667EE" w:rsidP="00804522">
      <w:pPr>
        <w:rPr>
          <w:noProof/>
        </w:rPr>
      </w:pPr>
      <w:r>
        <w:rPr>
          <w:noProof/>
        </w:rPr>
        <w:t xml:space="preserve">A bell rings. </w:t>
      </w:r>
    </w:p>
    <w:p w:rsidR="002667EE" w:rsidRDefault="002667EE" w:rsidP="00804522">
      <w:pPr>
        <w:rPr>
          <w:noProof/>
        </w:rPr>
      </w:pPr>
      <w:r>
        <w:rPr>
          <w:noProof/>
        </w:rPr>
        <w:tab/>
        <w:t>I get off Tonya and head to Science.</w:t>
      </w:r>
    </w:p>
    <w:p w:rsidR="002667EE" w:rsidRDefault="002667EE" w:rsidP="00804522">
      <w:pPr>
        <w:rPr>
          <w:noProof/>
        </w:rPr>
      </w:pPr>
      <w:r>
        <w:rPr>
          <w:noProof/>
        </w:rPr>
        <w:t xml:space="preserve">Neither of us </w:t>
      </w:r>
      <w:r w:rsidRPr="002667EE">
        <w:rPr>
          <w:noProof/>
        </w:rPr>
        <w:t>say</w:t>
      </w:r>
      <w:r>
        <w:rPr>
          <w:noProof/>
        </w:rPr>
        <w:t xml:space="preserve"> a word. </w:t>
      </w:r>
    </w:p>
    <w:p w:rsidR="00804522" w:rsidRDefault="00D169A1" w:rsidP="00804522">
      <w:r>
        <w:tab/>
        <w:t xml:space="preserve">Chapter </w:t>
      </w:r>
    </w:p>
    <w:p w:rsidR="00804522" w:rsidRPr="00804522" w:rsidRDefault="00804522" w:rsidP="00804522"/>
    <w:p w:rsidR="00FC4427" w:rsidRPr="00FC4427" w:rsidRDefault="00584F0F" w:rsidP="0022340A">
      <w:r>
        <w:t xml:space="preserve"> </w:t>
      </w:r>
    </w:p>
    <w:sectPr w:rsidR="00FC4427" w:rsidRPr="00FC4427" w:rsidSect="0022340A">
      <w:pgSz w:w="12240" w:h="15840"/>
      <w:pgMar w:top="1440" w:right="1440" w:bottom="1440" w:left="1440" w:header="720" w:footer="720" w:gutter="0"/>
      <w:pgNumType w:start="0"/>
      <w:cols w:space="720"/>
      <w:titlePg/>
      <w:docGrid w:linePitch="49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istina">
    <w:panose1 w:val="03060402040406080204"/>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0MDCwsDAwsTA0NDJV0lEKTi0uzszPAykwqQUA6OCaPiwAAAA="/>
  </w:docVars>
  <w:rsids>
    <w:rsidRoot w:val="0022340A"/>
    <w:rsid w:val="00010825"/>
    <w:rsid w:val="00022D01"/>
    <w:rsid w:val="00052C42"/>
    <w:rsid w:val="00090F40"/>
    <w:rsid w:val="00091B23"/>
    <w:rsid w:val="000D4377"/>
    <w:rsid w:val="00101C1F"/>
    <w:rsid w:val="00102EB7"/>
    <w:rsid w:val="001E50EC"/>
    <w:rsid w:val="00213902"/>
    <w:rsid w:val="0022340A"/>
    <w:rsid w:val="0025753C"/>
    <w:rsid w:val="00263698"/>
    <w:rsid w:val="00265D42"/>
    <w:rsid w:val="002667EE"/>
    <w:rsid w:val="00272F17"/>
    <w:rsid w:val="002B1765"/>
    <w:rsid w:val="002D2D5A"/>
    <w:rsid w:val="00307720"/>
    <w:rsid w:val="00363A28"/>
    <w:rsid w:val="003911FD"/>
    <w:rsid w:val="003C1708"/>
    <w:rsid w:val="003C3313"/>
    <w:rsid w:val="003F57FE"/>
    <w:rsid w:val="00436E4E"/>
    <w:rsid w:val="0048150E"/>
    <w:rsid w:val="00492F28"/>
    <w:rsid w:val="004E3C71"/>
    <w:rsid w:val="004E7215"/>
    <w:rsid w:val="004F247E"/>
    <w:rsid w:val="0050325D"/>
    <w:rsid w:val="00504720"/>
    <w:rsid w:val="005438B5"/>
    <w:rsid w:val="00576353"/>
    <w:rsid w:val="00584F0F"/>
    <w:rsid w:val="00594377"/>
    <w:rsid w:val="005A3580"/>
    <w:rsid w:val="006027C1"/>
    <w:rsid w:val="00611523"/>
    <w:rsid w:val="00625A8C"/>
    <w:rsid w:val="00626574"/>
    <w:rsid w:val="00637117"/>
    <w:rsid w:val="006E278C"/>
    <w:rsid w:val="006F0589"/>
    <w:rsid w:val="006F2D8B"/>
    <w:rsid w:val="007337CB"/>
    <w:rsid w:val="00741695"/>
    <w:rsid w:val="007776FF"/>
    <w:rsid w:val="00804522"/>
    <w:rsid w:val="00804750"/>
    <w:rsid w:val="0082350C"/>
    <w:rsid w:val="00825D48"/>
    <w:rsid w:val="00865E0C"/>
    <w:rsid w:val="008A376D"/>
    <w:rsid w:val="009012FD"/>
    <w:rsid w:val="00934197"/>
    <w:rsid w:val="00945ABC"/>
    <w:rsid w:val="009470D7"/>
    <w:rsid w:val="009C5408"/>
    <w:rsid w:val="009D2C4B"/>
    <w:rsid w:val="009F748C"/>
    <w:rsid w:val="00A15836"/>
    <w:rsid w:val="00A96135"/>
    <w:rsid w:val="00AC26E1"/>
    <w:rsid w:val="00B04D3D"/>
    <w:rsid w:val="00B16E37"/>
    <w:rsid w:val="00B362D8"/>
    <w:rsid w:val="00B60520"/>
    <w:rsid w:val="00B718BB"/>
    <w:rsid w:val="00B94A0C"/>
    <w:rsid w:val="00BA5824"/>
    <w:rsid w:val="00BC0189"/>
    <w:rsid w:val="00BC649D"/>
    <w:rsid w:val="00C002FD"/>
    <w:rsid w:val="00C52872"/>
    <w:rsid w:val="00CB534B"/>
    <w:rsid w:val="00D1525B"/>
    <w:rsid w:val="00D169A1"/>
    <w:rsid w:val="00D25D40"/>
    <w:rsid w:val="00D61DD8"/>
    <w:rsid w:val="00D83782"/>
    <w:rsid w:val="00DA268F"/>
    <w:rsid w:val="00E30AEB"/>
    <w:rsid w:val="00E54987"/>
    <w:rsid w:val="00EB0366"/>
    <w:rsid w:val="00F00E0F"/>
    <w:rsid w:val="00F4754B"/>
    <w:rsid w:val="00F5110D"/>
    <w:rsid w:val="00FB1E4D"/>
    <w:rsid w:val="00FC44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9368B5-A180-48EE-8140-7094E96F8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40A"/>
    <w:rPr>
      <w:color w:val="0070C0"/>
      <w:sz w:val="36"/>
    </w:rPr>
  </w:style>
  <w:style w:type="paragraph" w:styleId="Heading1">
    <w:name w:val="heading 1"/>
    <w:basedOn w:val="Normal"/>
    <w:next w:val="Normal"/>
    <w:link w:val="Heading1Char"/>
    <w:uiPriority w:val="9"/>
    <w:qFormat/>
    <w:rsid w:val="0022340A"/>
    <w:pPr>
      <w:keepNext/>
      <w:keepLines/>
      <w:spacing w:before="240" w:after="0"/>
      <w:outlineLvl w:val="0"/>
    </w:pPr>
    <w:rPr>
      <w:rFonts w:asciiTheme="majorHAnsi" w:eastAsiaTheme="majorEastAsia" w:hAnsiTheme="majorHAnsi" w:cstheme="majorBidi"/>
      <w:color w:val="2E74B5" w:themeColor="accent1" w:themeShade="BF"/>
      <w:szCs w:val="32"/>
    </w:rPr>
  </w:style>
  <w:style w:type="paragraph" w:styleId="Heading2">
    <w:name w:val="heading 2"/>
    <w:basedOn w:val="Normal"/>
    <w:next w:val="Normal"/>
    <w:link w:val="Heading2Char"/>
    <w:uiPriority w:val="9"/>
    <w:unhideWhenUsed/>
    <w:qFormat/>
    <w:rsid w:val="00436E4E"/>
    <w:pPr>
      <w:keepNext/>
      <w:keepLines/>
      <w:spacing w:before="40" w:after="0"/>
      <w:outlineLvl w:val="1"/>
    </w:pPr>
    <w:rPr>
      <w:rFonts w:eastAsiaTheme="majorEastAsia" w:cstheme="majorBidi"/>
      <w:color w:val="2E74B5" w:themeColor="accent1" w:themeShade="BF"/>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04522"/>
    <w:pPr>
      <w:spacing w:after="0" w:line="240" w:lineRule="auto"/>
    </w:pPr>
    <w:rPr>
      <w:rFonts w:eastAsiaTheme="minorEastAsia"/>
      <w:i/>
      <w:color w:val="0070C0"/>
      <w:sz w:val="36"/>
    </w:rPr>
  </w:style>
  <w:style w:type="character" w:customStyle="1" w:styleId="NoSpacingChar">
    <w:name w:val="No Spacing Char"/>
    <w:basedOn w:val="DefaultParagraphFont"/>
    <w:link w:val="NoSpacing"/>
    <w:uiPriority w:val="1"/>
    <w:rsid w:val="00804522"/>
    <w:rPr>
      <w:rFonts w:eastAsiaTheme="minorEastAsia"/>
      <w:i/>
      <w:color w:val="0070C0"/>
      <w:sz w:val="36"/>
    </w:rPr>
  </w:style>
  <w:style w:type="character" w:customStyle="1" w:styleId="Heading1Char">
    <w:name w:val="Heading 1 Char"/>
    <w:basedOn w:val="DefaultParagraphFont"/>
    <w:link w:val="Heading1"/>
    <w:uiPriority w:val="9"/>
    <w:rsid w:val="0022340A"/>
    <w:rPr>
      <w:rFonts w:asciiTheme="majorHAnsi" w:eastAsiaTheme="majorEastAsia" w:hAnsiTheme="majorHAnsi" w:cstheme="majorBidi"/>
      <w:color w:val="2E74B5" w:themeColor="accent1" w:themeShade="BF"/>
      <w:sz w:val="36"/>
      <w:szCs w:val="32"/>
    </w:rPr>
  </w:style>
  <w:style w:type="paragraph" w:styleId="Title">
    <w:name w:val="Title"/>
    <w:basedOn w:val="Normal"/>
    <w:next w:val="Normal"/>
    <w:link w:val="TitleChar"/>
    <w:uiPriority w:val="10"/>
    <w:qFormat/>
    <w:rsid w:val="002234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340A"/>
    <w:rPr>
      <w:rFonts w:asciiTheme="majorHAnsi" w:eastAsiaTheme="majorEastAsia" w:hAnsiTheme="majorHAnsi" w:cstheme="majorBidi"/>
      <w:color w:val="0070C0"/>
      <w:spacing w:val="-10"/>
      <w:kern w:val="28"/>
      <w:sz w:val="56"/>
      <w:szCs w:val="56"/>
    </w:rPr>
  </w:style>
  <w:style w:type="paragraph" w:customStyle="1" w:styleId="Style1">
    <w:name w:val="Style1"/>
    <w:basedOn w:val="Title"/>
    <w:link w:val="Style1Char"/>
    <w:qFormat/>
    <w:rsid w:val="0022340A"/>
    <w:rPr>
      <w:sz w:val="72"/>
    </w:rPr>
  </w:style>
  <w:style w:type="character" w:customStyle="1" w:styleId="Heading2Char">
    <w:name w:val="Heading 2 Char"/>
    <w:basedOn w:val="DefaultParagraphFont"/>
    <w:link w:val="Heading2"/>
    <w:uiPriority w:val="9"/>
    <w:rsid w:val="00436E4E"/>
    <w:rPr>
      <w:rFonts w:eastAsiaTheme="majorEastAsia" w:cstheme="majorBidi"/>
      <w:color w:val="2E74B5" w:themeColor="accent1" w:themeShade="BF"/>
      <w:sz w:val="40"/>
      <w:szCs w:val="26"/>
    </w:rPr>
  </w:style>
  <w:style w:type="character" w:customStyle="1" w:styleId="Style1Char">
    <w:name w:val="Style1 Char"/>
    <w:basedOn w:val="TitleChar"/>
    <w:link w:val="Style1"/>
    <w:rsid w:val="0022340A"/>
    <w:rPr>
      <w:rFonts w:asciiTheme="majorHAnsi" w:eastAsiaTheme="majorEastAsia" w:hAnsiTheme="majorHAnsi" w:cstheme="majorBidi"/>
      <w:color w:val="0070C0"/>
      <w:spacing w:val="-10"/>
      <w:kern w:val="28"/>
      <w:sz w:val="7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glossaryDocument" Target="glossary/document.xml"/><Relationship Id="rId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62710C772742558B704A1AD051A726"/>
        <w:category>
          <w:name w:val="General"/>
          <w:gallery w:val="placeholder"/>
        </w:category>
        <w:types>
          <w:type w:val="bbPlcHdr"/>
        </w:types>
        <w:behaviors>
          <w:behavior w:val="content"/>
        </w:behaviors>
        <w:guid w:val="{44F79BB6-4107-411E-8C42-4C811BA02B50}"/>
      </w:docPartPr>
      <w:docPartBody>
        <w:p w:rsidR="004C4052" w:rsidRDefault="004C4052" w:rsidP="004C4052">
          <w:pPr>
            <w:pStyle w:val="9462710C772742558B704A1AD051A726"/>
          </w:pPr>
          <w:r>
            <w:rPr>
              <w:color w:val="5B9BD5" w:themeColor="accent1"/>
              <w:sz w:val="28"/>
              <w:szCs w:val="28"/>
            </w:rPr>
            <w:t>[Author name]</w:t>
          </w:r>
        </w:p>
      </w:docPartBody>
    </w:docPart>
    <w:docPart>
      <w:docPartPr>
        <w:name w:val="7BC08253AB3F460DB4B9B8D70DB00B12"/>
        <w:category>
          <w:name w:val="General"/>
          <w:gallery w:val="placeholder"/>
        </w:category>
        <w:types>
          <w:type w:val="bbPlcHdr"/>
        </w:types>
        <w:behaviors>
          <w:behavior w:val="content"/>
        </w:behaviors>
        <w:guid w:val="{FCCEFC5D-1378-4CAB-B1BE-B61BF7FC58DD}"/>
      </w:docPartPr>
      <w:docPartBody>
        <w:p w:rsidR="004C4052" w:rsidRDefault="004C4052" w:rsidP="004C4052">
          <w:pPr>
            <w:pStyle w:val="7BC08253AB3F460DB4B9B8D70DB00B12"/>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istina">
    <w:panose1 w:val="03060402040406080204"/>
    <w:charset w:val="00"/>
    <w:family w:val="script"/>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insDel="0"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4052"/>
    <w:rsid w:val="004C4052"/>
    <w:rsid w:val="00857B91"/>
    <w:rsid w:val="008A2ABE"/>
    <w:rsid w:val="00957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5F50C9575643E2828F79C409DD12F1">
    <w:name w:val="195F50C9575643E2828F79C409DD12F1"/>
    <w:rsid w:val="004C4052"/>
  </w:style>
  <w:style w:type="paragraph" w:customStyle="1" w:styleId="757151467BF8410CA490AC636C66F1C4">
    <w:name w:val="757151467BF8410CA490AC636C66F1C4"/>
    <w:rsid w:val="004C4052"/>
  </w:style>
  <w:style w:type="paragraph" w:customStyle="1" w:styleId="0485529B5F0244CEB348841C5F087DE0">
    <w:name w:val="0485529B5F0244CEB348841C5F087DE0"/>
    <w:rsid w:val="004C4052"/>
  </w:style>
  <w:style w:type="paragraph" w:customStyle="1" w:styleId="9462710C772742558B704A1AD051A726">
    <w:name w:val="9462710C772742558B704A1AD051A726"/>
    <w:rsid w:val="004C4052"/>
  </w:style>
  <w:style w:type="paragraph" w:customStyle="1" w:styleId="7BC08253AB3F460DB4B9B8D70DB00B12">
    <w:name w:val="7BC08253AB3F460DB4B9B8D70DB00B12"/>
    <w:rsid w:val="004C4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57">
      <a:majorFont>
        <a:latin typeface="Bookman Old Style"/>
        <a:ea typeface=""/>
        <a:cs typeface=""/>
      </a:majorFont>
      <a:minorFont>
        <a:latin typeface="Pristi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6</TotalTime>
  <Pages>17</Pages>
  <Words>1993</Words>
  <Characters>11363</Characters>
  <Application>Microsoft Office Word</Application>
  <DocSecurity>0</DocSecurity>
  <Lines>94</Lines>
  <Paragraphs>26</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CHARACTERS</vt:lpstr>
      <vt:lpstr>    Chapter One: The argument </vt:lpstr>
      <vt:lpstr>    Chapter 2: The Fight </vt:lpstr>
    </vt:vector>
  </TitlesOfParts>
  <Company/>
  <LinksUpToDate>false</LinksUpToDate>
  <CharactersWithSpaces>13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ine alouidor</dc:creator>
  <cp:keywords/>
  <dc:description/>
  <cp:lastModifiedBy>sandrine alouidor</cp:lastModifiedBy>
  <cp:revision>2</cp:revision>
  <dcterms:created xsi:type="dcterms:W3CDTF">2018-03-15T20:17:00Z</dcterms:created>
  <dcterms:modified xsi:type="dcterms:W3CDTF">2018-04-22T22:34:00Z</dcterms:modified>
</cp:coreProperties>
</file>